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FC22C8" w14:textId="023DA983" w:rsidR="00BD2EC5" w:rsidRDefault="00336CEE" w:rsidP="006B4C6E">
      <w:pPr>
        <w:spacing w:line="240" w:lineRule="auto"/>
        <w:jc w:val="center"/>
        <w:rPr>
          <w:rFonts w:ascii="Trebuchet MS" w:hAnsi="Trebuchet MS" w:cs="Calibri"/>
          <w:b/>
          <w:bCs/>
          <w:color w:val="FF0000"/>
          <w:sz w:val="36"/>
          <w:szCs w:val="36"/>
        </w:rPr>
      </w:pPr>
      <w:r w:rsidRPr="00C6110D">
        <w:rPr>
          <w:rFonts w:ascii="Trebuchet MS" w:hAnsi="Trebuchet MS" w:cs="Calibri"/>
          <w:b/>
          <w:bCs/>
          <w:color w:val="FF0000"/>
          <w:sz w:val="36"/>
          <w:szCs w:val="36"/>
        </w:rPr>
        <w:t>COMUNICADO DE IMPRENSA</w:t>
      </w:r>
    </w:p>
    <w:p w14:paraId="2ADC2B54" w14:textId="77777777" w:rsidR="00CE5572" w:rsidRDefault="00CE5572" w:rsidP="002D0C78">
      <w:pPr>
        <w:spacing w:line="240" w:lineRule="auto"/>
        <w:rPr>
          <w:rFonts w:ascii="Trebuchet MS" w:hAnsi="Trebuchet MS" w:cs="Calibri"/>
          <w:b/>
          <w:bCs/>
          <w:color w:val="FF0000"/>
          <w:sz w:val="36"/>
          <w:szCs w:val="36"/>
        </w:rPr>
      </w:pPr>
    </w:p>
    <w:p w14:paraId="66F38800" w14:textId="1F880D5E" w:rsidR="00496EDC" w:rsidRPr="00496EDC" w:rsidRDefault="260E4694" w:rsidP="47D682A2">
      <w:pPr>
        <w:spacing w:line="360" w:lineRule="auto"/>
        <w:jc w:val="center"/>
        <w:rPr>
          <w:rFonts w:ascii="Trebuchet MS" w:hAnsi="Trebuchet MS" w:cs="Calibri"/>
          <w:b/>
          <w:bCs/>
          <w:sz w:val="24"/>
          <w:szCs w:val="24"/>
          <w:u w:val="single"/>
        </w:rPr>
      </w:pPr>
      <w:r w:rsidRPr="47D682A2">
        <w:rPr>
          <w:rFonts w:ascii="Trebuchet MS" w:hAnsi="Trebuchet MS" w:cs="Calibri"/>
          <w:b/>
          <w:bCs/>
          <w:sz w:val="40"/>
          <w:szCs w:val="40"/>
        </w:rPr>
        <w:t>Celfocus</w:t>
      </w:r>
      <w:r w:rsidR="00D900D4" w:rsidRPr="47D682A2">
        <w:rPr>
          <w:rFonts w:ascii="Trebuchet MS" w:hAnsi="Trebuchet MS" w:cs="Calibri"/>
          <w:b/>
          <w:bCs/>
          <w:sz w:val="40"/>
          <w:szCs w:val="40"/>
        </w:rPr>
        <w:t xml:space="preserve"> celebra</w:t>
      </w:r>
      <w:r w:rsidR="77AFB206" w:rsidRPr="47D682A2">
        <w:rPr>
          <w:rFonts w:ascii="Trebuchet MS" w:hAnsi="Trebuchet MS" w:cs="Calibri"/>
          <w:b/>
          <w:bCs/>
          <w:sz w:val="40"/>
          <w:szCs w:val="40"/>
        </w:rPr>
        <w:t xml:space="preserve"> </w:t>
      </w:r>
      <w:r w:rsidRPr="47D682A2">
        <w:rPr>
          <w:rFonts w:ascii="Trebuchet MS" w:hAnsi="Trebuchet MS" w:cs="Calibri"/>
          <w:b/>
          <w:bCs/>
          <w:sz w:val="40"/>
          <w:szCs w:val="40"/>
        </w:rPr>
        <w:t>Dia da Criança</w:t>
      </w:r>
      <w:r w:rsidR="7C3990F7" w:rsidRPr="47D682A2">
        <w:rPr>
          <w:rFonts w:ascii="Trebuchet MS" w:hAnsi="Trebuchet MS" w:cs="Calibri"/>
          <w:b/>
          <w:bCs/>
          <w:sz w:val="40"/>
          <w:szCs w:val="40"/>
        </w:rPr>
        <w:t xml:space="preserve"> </w:t>
      </w:r>
    </w:p>
    <w:p w14:paraId="62F86FE0" w14:textId="0A79E997" w:rsidR="00496EDC" w:rsidRDefault="260E4694" w:rsidP="47D682A2">
      <w:pPr>
        <w:spacing w:line="360" w:lineRule="auto"/>
        <w:jc w:val="center"/>
        <w:rPr>
          <w:rFonts w:ascii="Trebuchet MS" w:hAnsi="Trebuchet MS" w:cs="Calibri"/>
          <w:b/>
          <w:bCs/>
          <w:sz w:val="40"/>
          <w:szCs w:val="40"/>
        </w:rPr>
      </w:pPr>
      <w:r w:rsidRPr="47D682A2">
        <w:rPr>
          <w:rFonts w:ascii="Trebuchet MS" w:hAnsi="Trebuchet MS" w:cs="Calibri"/>
          <w:b/>
          <w:bCs/>
          <w:sz w:val="40"/>
          <w:szCs w:val="40"/>
        </w:rPr>
        <w:t>com programação</w:t>
      </w:r>
      <w:r w:rsidR="77AFB206" w:rsidRPr="47D682A2">
        <w:rPr>
          <w:rFonts w:ascii="Trebuchet MS" w:hAnsi="Trebuchet MS" w:cs="Calibri"/>
          <w:b/>
          <w:bCs/>
          <w:sz w:val="40"/>
          <w:szCs w:val="40"/>
        </w:rPr>
        <w:t xml:space="preserve">, </w:t>
      </w:r>
      <w:r w:rsidRPr="47D682A2">
        <w:rPr>
          <w:rFonts w:ascii="Trebuchet MS" w:hAnsi="Trebuchet MS" w:cs="Calibri"/>
          <w:b/>
          <w:bCs/>
          <w:sz w:val="40"/>
          <w:szCs w:val="40"/>
        </w:rPr>
        <w:t>jogos e inclusão</w:t>
      </w:r>
    </w:p>
    <w:p w14:paraId="668450EC" w14:textId="77777777" w:rsidR="00C738B8" w:rsidRPr="00496EDC" w:rsidRDefault="00C738B8" w:rsidP="47D682A2">
      <w:pPr>
        <w:spacing w:line="360" w:lineRule="auto"/>
        <w:jc w:val="center"/>
        <w:rPr>
          <w:rFonts w:ascii="Trebuchet MS" w:hAnsi="Trebuchet MS" w:cs="Calibri"/>
          <w:b/>
          <w:bCs/>
          <w:sz w:val="24"/>
          <w:szCs w:val="24"/>
          <w:u w:val="single"/>
        </w:rPr>
      </w:pPr>
    </w:p>
    <w:p w14:paraId="7CCC6471" w14:textId="48126335" w:rsidR="00A31CC9" w:rsidRDefault="00367FD3" w:rsidP="00367FD3">
      <w:pPr>
        <w:spacing w:line="360" w:lineRule="auto"/>
        <w:jc w:val="center"/>
        <w:rPr>
          <w:rFonts w:ascii="Trebuchet MS" w:hAnsi="Trebuchet MS"/>
          <w:b/>
          <w:bCs/>
          <w:sz w:val="24"/>
          <w:szCs w:val="24"/>
        </w:rPr>
      </w:pPr>
      <w:r w:rsidRPr="00367FD3">
        <w:rPr>
          <w:rFonts w:ascii="Trebuchet MS" w:hAnsi="Trebuchet MS"/>
          <w:b/>
          <w:bCs/>
          <w:sz w:val="24"/>
          <w:szCs w:val="24"/>
        </w:rPr>
        <w:t xml:space="preserve">Iniciativa desafiou crianças a criar </w:t>
      </w:r>
      <w:r w:rsidR="00543C82">
        <w:rPr>
          <w:rFonts w:ascii="Trebuchet MS" w:hAnsi="Trebuchet MS"/>
          <w:b/>
          <w:bCs/>
          <w:sz w:val="24"/>
          <w:szCs w:val="24"/>
        </w:rPr>
        <w:t>um jogo</w:t>
      </w:r>
      <w:r w:rsidRPr="00367FD3">
        <w:rPr>
          <w:rFonts w:ascii="Trebuchet MS" w:hAnsi="Trebuchet MS"/>
          <w:b/>
          <w:bCs/>
          <w:sz w:val="24"/>
          <w:szCs w:val="24"/>
        </w:rPr>
        <w:t xml:space="preserve"> </w:t>
      </w:r>
      <w:r w:rsidR="00543C82">
        <w:rPr>
          <w:rFonts w:ascii="Trebuchet MS" w:hAnsi="Trebuchet MS"/>
          <w:b/>
          <w:bCs/>
          <w:sz w:val="24"/>
          <w:szCs w:val="24"/>
        </w:rPr>
        <w:t>digital</w:t>
      </w:r>
      <w:r w:rsidRPr="00367FD3">
        <w:rPr>
          <w:rFonts w:ascii="Trebuchet MS" w:hAnsi="Trebuchet MS"/>
          <w:b/>
          <w:bCs/>
          <w:sz w:val="24"/>
          <w:szCs w:val="24"/>
        </w:rPr>
        <w:t xml:space="preserve"> inspirado no tema “Todos Contam”, promovendo literacia tecnológica e empatia desde cedo</w:t>
      </w:r>
    </w:p>
    <w:p w14:paraId="18684B53" w14:textId="77777777" w:rsidR="00367FD3" w:rsidRPr="00A31CC9" w:rsidRDefault="00367FD3" w:rsidP="000B65FD">
      <w:pPr>
        <w:spacing w:line="360" w:lineRule="auto"/>
        <w:jc w:val="both"/>
        <w:rPr>
          <w:rFonts w:ascii="Trebuchet MS" w:hAnsi="Trebuchet MS" w:cs="Calibri"/>
          <w:b/>
          <w:bCs/>
          <w:sz w:val="22"/>
          <w:szCs w:val="22"/>
        </w:rPr>
      </w:pPr>
    </w:p>
    <w:p w14:paraId="0D9DAD6D" w14:textId="46D90A44" w:rsidR="00F207BD" w:rsidRPr="00F207BD" w:rsidRDefault="508F151E" w:rsidP="47D682A2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  <w:r w:rsidRPr="47D682A2">
        <w:rPr>
          <w:rFonts w:ascii="Trebuchet MS" w:hAnsi="Trebuchet MS" w:cs="Calibri"/>
          <w:b/>
          <w:bCs/>
          <w:sz w:val="22"/>
          <w:szCs w:val="22"/>
        </w:rPr>
        <w:t xml:space="preserve">Lisboa, </w:t>
      </w:r>
      <w:r w:rsidR="43F027C0" w:rsidRPr="47D682A2">
        <w:rPr>
          <w:rFonts w:ascii="Trebuchet MS" w:hAnsi="Trebuchet MS" w:cs="Calibri"/>
          <w:b/>
          <w:bCs/>
          <w:sz w:val="22"/>
          <w:szCs w:val="22"/>
        </w:rPr>
        <w:t>1</w:t>
      </w:r>
      <w:r w:rsidRPr="47D682A2">
        <w:rPr>
          <w:rFonts w:ascii="Trebuchet MS" w:hAnsi="Trebuchet MS" w:cs="Calibri"/>
          <w:b/>
          <w:bCs/>
          <w:sz w:val="22"/>
          <w:szCs w:val="22"/>
        </w:rPr>
        <w:t xml:space="preserve"> de </w:t>
      </w:r>
      <w:r w:rsidR="43F027C0" w:rsidRPr="47D682A2">
        <w:rPr>
          <w:rFonts w:ascii="Trebuchet MS" w:hAnsi="Trebuchet MS" w:cs="Calibri"/>
          <w:b/>
          <w:bCs/>
          <w:sz w:val="22"/>
          <w:szCs w:val="22"/>
        </w:rPr>
        <w:t>junho</w:t>
      </w:r>
      <w:r w:rsidRPr="47D682A2">
        <w:rPr>
          <w:rFonts w:ascii="Trebuchet MS" w:hAnsi="Trebuchet MS" w:cs="Calibri"/>
          <w:b/>
          <w:bCs/>
          <w:sz w:val="22"/>
          <w:szCs w:val="22"/>
        </w:rPr>
        <w:t xml:space="preserve"> de 2026</w:t>
      </w:r>
      <w:r w:rsidRPr="47D682A2">
        <w:rPr>
          <w:rFonts w:ascii="Trebuchet MS" w:hAnsi="Trebuchet MS" w:cs="Calibri"/>
          <w:sz w:val="22"/>
          <w:szCs w:val="22"/>
        </w:rPr>
        <w:t xml:space="preserve"> – </w:t>
      </w:r>
      <w:r w:rsidR="43F027C0" w:rsidRPr="47D682A2">
        <w:rPr>
          <w:rFonts w:ascii="Trebuchet MS" w:hAnsi="Trebuchet MS" w:cs="Calibri"/>
          <w:sz w:val="22"/>
          <w:szCs w:val="22"/>
        </w:rPr>
        <w:t>N</w:t>
      </w:r>
      <w:r w:rsidR="6DB32BF2" w:rsidRPr="47D682A2">
        <w:rPr>
          <w:rFonts w:ascii="Trebuchet MS" w:hAnsi="Trebuchet MS" w:cs="Calibri"/>
          <w:sz w:val="22"/>
          <w:szCs w:val="22"/>
        </w:rPr>
        <w:t>o passado sábado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, a </w:t>
      </w:r>
      <w:hyperlink r:id="rId11" w:history="1">
        <w:r w:rsidR="43F027C0" w:rsidRPr="00F35D54">
          <w:rPr>
            <w:rStyle w:val="Hyperlink"/>
            <w:rFonts w:ascii="Trebuchet MS" w:hAnsi="Trebuchet MS" w:cs="Calibri"/>
            <w:sz w:val="22"/>
            <w:szCs w:val="22"/>
          </w:rPr>
          <w:t>Celfocus</w:t>
        </w:r>
      </w:hyperlink>
      <w:r w:rsidR="43F027C0" w:rsidRPr="47D682A2">
        <w:rPr>
          <w:rFonts w:ascii="Trebuchet MS" w:hAnsi="Trebuchet MS" w:cs="Calibri"/>
          <w:sz w:val="22"/>
          <w:szCs w:val="22"/>
        </w:rPr>
        <w:t xml:space="preserve"> abriu as portas dos seus escritórios em Lisboa e no Porto para uma iniciativa especial </w:t>
      </w:r>
      <w:r w:rsidR="136284D8" w:rsidRPr="47D682A2">
        <w:rPr>
          <w:rFonts w:ascii="Trebuchet MS" w:hAnsi="Trebuchet MS" w:cs="Calibri"/>
          <w:sz w:val="22"/>
          <w:szCs w:val="22"/>
        </w:rPr>
        <w:t xml:space="preserve">de Dia da Criança 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que juntou tecnologia, criatividade e inclusão. Ao longo </w:t>
      </w:r>
      <w:r w:rsidR="3D79168A" w:rsidRPr="47D682A2">
        <w:rPr>
          <w:rFonts w:ascii="Trebuchet MS" w:hAnsi="Trebuchet MS" w:cs="Calibri"/>
          <w:sz w:val="22"/>
          <w:szCs w:val="22"/>
        </w:rPr>
        <w:t>da manhã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, </w:t>
      </w:r>
      <w:r w:rsidR="00F35D54">
        <w:rPr>
          <w:rFonts w:ascii="Trebuchet MS" w:hAnsi="Trebuchet MS" w:cs="Calibri"/>
          <w:sz w:val="22"/>
          <w:szCs w:val="22"/>
        </w:rPr>
        <w:t>mais de 30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 crianças - familiares de colaboradores da empresa - participaram num workshop de programação onde foram desafiadas a criar um jogo de memória digital inspirado no tema “</w:t>
      </w:r>
      <w:r w:rsidR="43F027C0" w:rsidRPr="47D682A2">
        <w:rPr>
          <w:rFonts w:ascii="Trebuchet MS" w:hAnsi="Trebuchet MS" w:cs="Calibri"/>
          <w:b/>
          <w:bCs/>
          <w:sz w:val="22"/>
          <w:szCs w:val="22"/>
        </w:rPr>
        <w:t>Todos Contam</w:t>
      </w:r>
      <w:r w:rsidR="43F027C0" w:rsidRPr="47D682A2">
        <w:rPr>
          <w:rFonts w:ascii="Trebuchet MS" w:hAnsi="Trebuchet MS" w:cs="Calibri"/>
          <w:sz w:val="22"/>
          <w:szCs w:val="22"/>
        </w:rPr>
        <w:t>”</w:t>
      </w:r>
      <w:r w:rsidR="00F35D54">
        <w:rPr>
          <w:rFonts w:ascii="Trebuchet MS" w:hAnsi="Trebuchet MS" w:cs="Calibri"/>
          <w:sz w:val="22"/>
          <w:szCs w:val="22"/>
        </w:rPr>
        <w:t xml:space="preserve"> conduzido pela </w:t>
      </w:r>
      <w:hyperlink r:id="rId12" w:history="1">
        <w:proofErr w:type="spellStart"/>
        <w:r w:rsidR="00F35D54" w:rsidRPr="00F35D54">
          <w:rPr>
            <w:rStyle w:val="Hyperlink"/>
            <w:rFonts w:ascii="Trebuchet MS" w:hAnsi="Trebuchet MS" w:cs="Calibri"/>
            <w:sz w:val="22"/>
            <w:szCs w:val="22"/>
          </w:rPr>
          <w:t>Junicoders</w:t>
        </w:r>
        <w:proofErr w:type="spellEnd"/>
      </w:hyperlink>
      <w:r w:rsidR="43F027C0" w:rsidRPr="47D682A2">
        <w:rPr>
          <w:rFonts w:ascii="Trebuchet MS" w:hAnsi="Trebuchet MS" w:cs="Calibri"/>
          <w:sz w:val="22"/>
          <w:szCs w:val="22"/>
        </w:rPr>
        <w:t>.</w:t>
      </w:r>
      <w:r w:rsidR="43516D04" w:rsidRPr="47D682A2">
        <w:rPr>
          <w:rFonts w:ascii="Trebuchet MS" w:hAnsi="Trebuchet MS" w:cs="Calibri"/>
          <w:sz w:val="22"/>
          <w:szCs w:val="22"/>
        </w:rPr>
        <w:t xml:space="preserve"> A </w:t>
      </w:r>
      <w:r w:rsidR="63B3D5B5" w:rsidRPr="47D682A2">
        <w:rPr>
          <w:rFonts w:ascii="Trebuchet MS" w:hAnsi="Trebuchet MS" w:cs="Calibri"/>
          <w:sz w:val="22"/>
          <w:szCs w:val="22"/>
        </w:rPr>
        <w:t>iniciativa</w:t>
      </w:r>
      <w:r w:rsidR="43516D04" w:rsidRPr="47D682A2">
        <w:rPr>
          <w:rFonts w:ascii="Trebuchet MS" w:hAnsi="Trebuchet MS" w:cs="Calibri"/>
          <w:sz w:val="22"/>
          <w:szCs w:val="22"/>
        </w:rPr>
        <w:t xml:space="preserve"> contou ainda com</w:t>
      </w:r>
      <w:r w:rsidR="6B5997F9" w:rsidRPr="47D682A2">
        <w:rPr>
          <w:rFonts w:ascii="Trebuchet MS" w:hAnsi="Trebuchet MS" w:cs="Calibri"/>
          <w:sz w:val="22"/>
          <w:szCs w:val="22"/>
        </w:rPr>
        <w:t xml:space="preserve"> a</w:t>
      </w:r>
      <w:r w:rsidR="43516D04" w:rsidRPr="47D682A2">
        <w:rPr>
          <w:rFonts w:ascii="Trebuchet MS" w:hAnsi="Trebuchet MS" w:cs="Calibri"/>
          <w:sz w:val="22"/>
          <w:szCs w:val="22"/>
        </w:rPr>
        <w:t xml:space="preserve"> leitura de histórias </w:t>
      </w:r>
      <w:r w:rsidR="3F6FA364" w:rsidRPr="47D682A2">
        <w:rPr>
          <w:rFonts w:ascii="Trebuchet MS" w:hAnsi="Trebuchet MS" w:cs="Calibri"/>
          <w:sz w:val="22"/>
          <w:szCs w:val="22"/>
        </w:rPr>
        <w:t>para os mais pequenos.</w:t>
      </w:r>
    </w:p>
    <w:p w14:paraId="18017418" w14:textId="77777777" w:rsidR="00F207BD" w:rsidRPr="00367FD3" w:rsidRDefault="00F207BD" w:rsidP="00F207BD">
      <w:pPr>
        <w:spacing w:line="360" w:lineRule="auto"/>
        <w:jc w:val="both"/>
        <w:rPr>
          <w:rFonts w:ascii="Trebuchet MS" w:eastAsia="Times New Roman" w:hAnsi="Trebuchet MS"/>
          <w:color w:val="000000"/>
        </w:rPr>
      </w:pPr>
    </w:p>
    <w:p w14:paraId="7512ED9C" w14:textId="72757BDF" w:rsidR="00F207BD" w:rsidRDefault="43F027C0" w:rsidP="00F207BD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  <w:r w:rsidRPr="47D682A2">
        <w:rPr>
          <w:rFonts w:ascii="Trebuchet MS" w:hAnsi="Trebuchet MS" w:cs="Calibri"/>
          <w:sz w:val="22"/>
          <w:szCs w:val="22"/>
        </w:rPr>
        <w:t>Através de uma abordagem lúdica e adaptada às diferentes idades, as crianças</w:t>
      </w:r>
      <w:r w:rsidR="7EB9DD70" w:rsidRPr="47D682A2">
        <w:rPr>
          <w:rFonts w:ascii="Trebuchet MS" w:hAnsi="Trebuchet MS" w:cs="Calibri"/>
          <w:sz w:val="22"/>
          <w:szCs w:val="22"/>
        </w:rPr>
        <w:t xml:space="preserve"> entre os 7 e os 12 anos</w:t>
      </w:r>
      <w:r w:rsidR="28782D43" w:rsidRPr="47D682A2">
        <w:rPr>
          <w:rFonts w:ascii="Trebuchet MS" w:hAnsi="Trebuchet MS" w:cs="Calibri"/>
          <w:sz w:val="22"/>
          <w:szCs w:val="22"/>
        </w:rPr>
        <w:t xml:space="preserve"> </w:t>
      </w:r>
      <w:r w:rsidRPr="47D682A2">
        <w:rPr>
          <w:rFonts w:ascii="Trebuchet MS" w:hAnsi="Trebuchet MS" w:cs="Calibri"/>
          <w:sz w:val="22"/>
          <w:szCs w:val="22"/>
        </w:rPr>
        <w:t>tiveram a oportunidade de aprender conceitos básicos de código e programação e perceber como pequenas instruções podem dar vida a jogos digitais. O desafio passou pela criação de um jogo inclusivo, associando diferentes personagens a necessidades ou soluções do dia a dia - como uma criança em cadeira de rodas e uma rampa de acesso, ou uma criança com dificuldade auditiva e a língua gestual.</w:t>
      </w:r>
    </w:p>
    <w:p w14:paraId="01EFA9AB" w14:textId="77777777" w:rsidR="00F207BD" w:rsidRPr="00F207BD" w:rsidRDefault="00F207BD" w:rsidP="00F207BD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</w:p>
    <w:p w14:paraId="723270A8" w14:textId="00D25C4B" w:rsidR="00F207BD" w:rsidRDefault="7A6619DB" w:rsidP="00F207BD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  <w:r w:rsidRPr="47D682A2">
        <w:rPr>
          <w:rFonts w:ascii="Trebuchet MS" w:hAnsi="Trebuchet MS" w:cs="Calibri"/>
          <w:sz w:val="22"/>
          <w:szCs w:val="22"/>
        </w:rPr>
        <w:t>Para além de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 ensinar tecnologia, a iniciativa procurou mostrar </w:t>
      </w:r>
      <w:r w:rsidRPr="47D682A2">
        <w:rPr>
          <w:rFonts w:ascii="Trebuchet MS" w:hAnsi="Trebuchet MS" w:cs="Calibri"/>
          <w:sz w:val="22"/>
          <w:szCs w:val="22"/>
        </w:rPr>
        <w:t>de que forma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 esta pode também </w:t>
      </w:r>
      <w:r w:rsidR="03A3EE0D" w:rsidRPr="47D682A2">
        <w:rPr>
          <w:rFonts w:ascii="Trebuchet MS" w:hAnsi="Trebuchet MS" w:cs="Calibri"/>
          <w:sz w:val="22"/>
          <w:szCs w:val="22"/>
        </w:rPr>
        <w:t xml:space="preserve">ensinar e promover </w:t>
      </w:r>
      <w:r w:rsidR="75229166" w:rsidRPr="47D682A2">
        <w:rPr>
          <w:rFonts w:ascii="Trebuchet MS" w:hAnsi="Trebuchet MS" w:cs="Calibri"/>
          <w:sz w:val="22"/>
          <w:szCs w:val="22"/>
        </w:rPr>
        <w:t>a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 empatia</w:t>
      </w:r>
      <w:r w:rsidR="75229166" w:rsidRPr="47D682A2">
        <w:rPr>
          <w:rFonts w:ascii="Trebuchet MS" w:hAnsi="Trebuchet MS" w:cs="Calibri"/>
          <w:sz w:val="22"/>
          <w:szCs w:val="22"/>
        </w:rPr>
        <w:t xml:space="preserve"> e inclusão</w:t>
      </w:r>
      <w:r w:rsidR="43F027C0" w:rsidRPr="47D682A2">
        <w:rPr>
          <w:rFonts w:ascii="Trebuchet MS" w:hAnsi="Trebuchet MS" w:cs="Calibri"/>
          <w:sz w:val="22"/>
          <w:szCs w:val="22"/>
        </w:rPr>
        <w:t xml:space="preserve">, </w:t>
      </w:r>
      <w:r w:rsidR="75229166" w:rsidRPr="47D682A2">
        <w:rPr>
          <w:rFonts w:ascii="Trebuchet MS" w:hAnsi="Trebuchet MS" w:cs="Calibri"/>
          <w:sz w:val="22"/>
          <w:szCs w:val="22"/>
        </w:rPr>
        <w:t xml:space="preserve">sendo uma ferramenta de </w:t>
      </w:r>
      <w:r w:rsidR="43F027C0" w:rsidRPr="47D682A2">
        <w:rPr>
          <w:rFonts w:ascii="Trebuchet MS" w:hAnsi="Trebuchet MS" w:cs="Calibri"/>
          <w:sz w:val="22"/>
          <w:szCs w:val="22"/>
        </w:rPr>
        <w:t>acessibilidade e impacto positivo.</w:t>
      </w:r>
    </w:p>
    <w:p w14:paraId="31617924" w14:textId="77777777" w:rsidR="00F207BD" w:rsidRPr="00F207BD" w:rsidRDefault="00F207BD" w:rsidP="00F207BD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</w:p>
    <w:p w14:paraId="74B5CC0A" w14:textId="19D2FC3B" w:rsidR="009C3481" w:rsidRDefault="007B1ABF" w:rsidP="47D682A2">
      <w:pPr>
        <w:spacing w:line="360" w:lineRule="auto"/>
        <w:jc w:val="both"/>
        <w:rPr>
          <w:rFonts w:ascii="Trebuchet MS" w:hAnsi="Trebuchet MS" w:cs="Calibri"/>
          <w:i/>
          <w:iCs/>
          <w:sz w:val="22"/>
          <w:szCs w:val="22"/>
        </w:rPr>
      </w:pPr>
      <w:r w:rsidRPr="007B1ABF">
        <w:rPr>
          <w:rFonts w:ascii="Trebuchet MS" w:hAnsi="Trebuchet MS" w:cs="Calibri"/>
          <w:i/>
          <w:iCs/>
          <w:sz w:val="22"/>
          <w:szCs w:val="22"/>
        </w:rPr>
        <w:t xml:space="preserve">“Acreditamos na tecnologia ao serviço das pessoas e das comunidades, num mundo onde haja lugar para todos, com maior equidade e inclusão. Esta iniciativa foi uma </w:t>
      </w:r>
      <w:r w:rsidRPr="007B1ABF">
        <w:rPr>
          <w:rFonts w:ascii="Trebuchet MS" w:hAnsi="Trebuchet MS" w:cs="Calibri"/>
          <w:i/>
          <w:iCs/>
          <w:sz w:val="22"/>
          <w:szCs w:val="22"/>
        </w:rPr>
        <w:lastRenderedPageBreak/>
        <w:t xml:space="preserve">oportunidade para aproximar as crianças da tecnologia, enquanto reforçam competências humanas como a empatia, a criatividade e a curiosidade”, afirma Sónia Vasconcelos, People </w:t>
      </w:r>
      <w:proofErr w:type="spellStart"/>
      <w:r w:rsidRPr="007B1ABF">
        <w:rPr>
          <w:rFonts w:ascii="Trebuchet MS" w:hAnsi="Trebuchet MS" w:cs="Calibri"/>
          <w:i/>
          <w:iCs/>
          <w:sz w:val="22"/>
          <w:szCs w:val="22"/>
        </w:rPr>
        <w:t>Executive</w:t>
      </w:r>
      <w:proofErr w:type="spellEnd"/>
      <w:r w:rsidRPr="007B1ABF">
        <w:rPr>
          <w:rFonts w:ascii="Trebuchet MS" w:hAnsi="Trebuchet MS" w:cs="Calibri"/>
          <w:i/>
          <w:iCs/>
          <w:sz w:val="22"/>
          <w:szCs w:val="22"/>
        </w:rPr>
        <w:t xml:space="preserve"> </w:t>
      </w:r>
      <w:proofErr w:type="spellStart"/>
      <w:r w:rsidRPr="007B1ABF">
        <w:rPr>
          <w:rFonts w:ascii="Trebuchet MS" w:hAnsi="Trebuchet MS" w:cs="Calibri"/>
          <w:i/>
          <w:iCs/>
          <w:sz w:val="22"/>
          <w:szCs w:val="22"/>
        </w:rPr>
        <w:t>Director</w:t>
      </w:r>
      <w:proofErr w:type="spellEnd"/>
      <w:r w:rsidRPr="007B1ABF">
        <w:rPr>
          <w:rFonts w:ascii="Trebuchet MS" w:hAnsi="Trebuchet MS" w:cs="Calibri"/>
          <w:i/>
          <w:iCs/>
          <w:sz w:val="22"/>
          <w:szCs w:val="22"/>
        </w:rPr>
        <w:t xml:space="preserve"> da Celfocus. “Foi muito inspirador ver a forma como participaram no desafio, com muita energia e vontade de aprender e uma enorme sensibilidade para estes temas.”</w:t>
      </w:r>
    </w:p>
    <w:p w14:paraId="364656E2" w14:textId="77777777" w:rsidR="007B1ABF" w:rsidRDefault="007B1ABF" w:rsidP="47D682A2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</w:p>
    <w:p w14:paraId="7145C294" w14:textId="0E64ED66" w:rsidR="001E30B6" w:rsidRDefault="5B96C87F" w:rsidP="00547140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  <w:r w:rsidRPr="47D682A2">
        <w:rPr>
          <w:rFonts w:ascii="Trebuchet MS" w:hAnsi="Trebuchet MS" w:cs="Calibri"/>
          <w:sz w:val="22"/>
          <w:szCs w:val="22"/>
        </w:rPr>
        <w:t>A celebração do Dia da Criança na Celfocus contou, ainda, com sessões especialmente dedicadas aos mais pequenos</w:t>
      </w:r>
      <w:r w:rsidR="4CCF9D1F" w:rsidRPr="47D682A2">
        <w:rPr>
          <w:rFonts w:ascii="Trebuchet MS" w:hAnsi="Trebuchet MS" w:cs="Calibri"/>
          <w:sz w:val="22"/>
          <w:szCs w:val="22"/>
        </w:rPr>
        <w:t xml:space="preserve"> que </w:t>
      </w:r>
      <w:r w:rsidRPr="47D682A2">
        <w:rPr>
          <w:rFonts w:ascii="Trebuchet MS" w:hAnsi="Trebuchet MS" w:cs="Calibri"/>
          <w:sz w:val="22"/>
          <w:szCs w:val="22"/>
        </w:rPr>
        <w:t>tiveram a oportunidade de ouvir várias histórias inspiradoras, promovendo, desde cedo, valores de inclusão e respeito pela diversidade.</w:t>
      </w:r>
      <w:r w:rsidR="27362240" w:rsidRPr="47D682A2">
        <w:rPr>
          <w:rFonts w:ascii="Trebuchet MS" w:hAnsi="Trebuchet MS" w:cs="Calibri"/>
          <w:sz w:val="22"/>
          <w:szCs w:val="22"/>
        </w:rPr>
        <w:t xml:space="preserve"> </w:t>
      </w:r>
    </w:p>
    <w:p w14:paraId="6581EF11" w14:textId="16508D17" w:rsidR="47D682A2" w:rsidRDefault="47D682A2" w:rsidP="47D682A2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</w:p>
    <w:p w14:paraId="71A4F33A" w14:textId="1D30D7D3" w:rsidR="001E30B6" w:rsidRDefault="5B96C87F" w:rsidP="001E30B6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  <w:r w:rsidRPr="47D682A2">
        <w:rPr>
          <w:rFonts w:ascii="Trebuchet MS" w:hAnsi="Trebuchet MS" w:cs="Calibri"/>
          <w:sz w:val="22"/>
          <w:szCs w:val="22"/>
        </w:rPr>
        <w:t>Com estas iniciativas, a Celfocus reforça o seu compromisso com a promoção da literacia digital junto dos mais pequenos e com a construção de uma cultura mais inclusiva, dentro e fora da organização, mostrando que tecnologia e responsabilidade social podem crescer lado a lado.</w:t>
      </w:r>
    </w:p>
    <w:p w14:paraId="6F4F1897" w14:textId="77777777" w:rsidR="001E30B6" w:rsidRPr="00547140" w:rsidRDefault="001E30B6" w:rsidP="00547140">
      <w:pPr>
        <w:spacing w:line="360" w:lineRule="auto"/>
        <w:jc w:val="both"/>
        <w:rPr>
          <w:rFonts w:ascii="Trebuchet MS" w:hAnsi="Trebuchet MS" w:cs="Calibri"/>
          <w:sz w:val="22"/>
          <w:szCs w:val="22"/>
        </w:rPr>
      </w:pPr>
    </w:p>
    <w:p w14:paraId="76308025" w14:textId="77777777" w:rsidR="00547140" w:rsidRDefault="00547140" w:rsidP="00496EDC">
      <w:pPr>
        <w:spacing w:line="360" w:lineRule="auto"/>
        <w:jc w:val="both"/>
        <w:rPr>
          <w:rFonts w:ascii="Trebuchet MS" w:hAnsi="Trebuchet MS" w:cs="Calibri"/>
          <w:b/>
          <w:sz w:val="22"/>
          <w:szCs w:val="22"/>
        </w:rPr>
      </w:pPr>
    </w:p>
    <w:p w14:paraId="2E301E04" w14:textId="128C3AFA" w:rsidR="00982469" w:rsidRPr="00982469" w:rsidRDefault="00496EDC" w:rsidP="00982469">
      <w:pPr>
        <w:pStyle w:val="Footer"/>
        <w:spacing w:before="40"/>
        <w:rPr>
          <w:rFonts w:ascii="Trebuchet MS" w:hAnsi="Trebuchet MS" w:cs="Calibri"/>
          <w:b/>
          <w:bCs/>
          <w:color w:val="FF0000"/>
          <w:sz w:val="22"/>
          <w:szCs w:val="22"/>
        </w:rPr>
      </w:pPr>
      <w:r>
        <w:rPr>
          <w:rFonts w:ascii="Trebuchet MS" w:hAnsi="Trebuchet MS" w:cs="Calibri"/>
          <w:b/>
          <w:bCs/>
          <w:color w:val="FF0000"/>
          <w:sz w:val="22"/>
          <w:szCs w:val="22"/>
        </w:rPr>
        <w:t>S</w:t>
      </w:r>
      <w:r w:rsidR="00982469" w:rsidRPr="00982469">
        <w:rPr>
          <w:rFonts w:ascii="Trebuchet MS" w:hAnsi="Trebuchet MS" w:cs="Calibri"/>
          <w:b/>
          <w:bCs/>
          <w:color w:val="FF0000"/>
          <w:sz w:val="22"/>
          <w:szCs w:val="22"/>
        </w:rPr>
        <w:t>obre a Celfocus:</w:t>
      </w:r>
    </w:p>
    <w:p w14:paraId="3AE52557" w14:textId="77777777" w:rsidR="006E352F" w:rsidRPr="006E352F" w:rsidRDefault="006E352F" w:rsidP="00F207BD">
      <w:pPr>
        <w:pStyle w:val="Footer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6E352F">
        <w:rPr>
          <w:rFonts w:ascii="Trebuchet MS" w:hAnsi="Trebuchet MS" w:cs="Calibri"/>
          <w:sz w:val="16"/>
          <w:szCs w:val="16"/>
        </w:rPr>
        <w:t xml:space="preserve">A Celfocus está a moldar o futuro das empresas através da </w:t>
      </w:r>
      <w:proofErr w:type="spellStart"/>
      <w:r w:rsidRPr="006E352F">
        <w:rPr>
          <w:rFonts w:ascii="Trebuchet MS" w:hAnsi="Trebuchet MS" w:cs="Calibri"/>
          <w:sz w:val="16"/>
          <w:szCs w:val="16"/>
        </w:rPr>
        <w:t>Next-Gen</w:t>
      </w:r>
      <w:proofErr w:type="spellEnd"/>
      <w:r w:rsidRPr="006E352F">
        <w:rPr>
          <w:rFonts w:ascii="Trebuchet MS" w:hAnsi="Trebuchet MS" w:cs="Calibri"/>
          <w:sz w:val="16"/>
          <w:szCs w:val="16"/>
        </w:rPr>
        <w:t xml:space="preserve"> </w:t>
      </w:r>
      <w:proofErr w:type="spellStart"/>
      <w:r w:rsidRPr="006E352F">
        <w:rPr>
          <w:rFonts w:ascii="Trebuchet MS" w:hAnsi="Trebuchet MS" w:cs="Calibri"/>
          <w:sz w:val="16"/>
          <w:szCs w:val="16"/>
        </w:rPr>
        <w:t>Intelligence</w:t>
      </w:r>
      <w:proofErr w:type="spellEnd"/>
      <w:r w:rsidRPr="006E352F">
        <w:rPr>
          <w:rFonts w:ascii="Trebuchet MS" w:hAnsi="Trebuchet MS" w:cs="Calibri"/>
          <w:sz w:val="16"/>
          <w:szCs w:val="16"/>
        </w:rPr>
        <w:t xml:space="preserve"> — a convergência de dados, IA e criatividade humana para criar organizações mais autónomas e adaptativas.</w:t>
      </w:r>
    </w:p>
    <w:p w14:paraId="03D63CC5" w14:textId="77777777" w:rsidR="006E352F" w:rsidRPr="006E352F" w:rsidRDefault="006E352F" w:rsidP="00F207BD">
      <w:pPr>
        <w:pStyle w:val="Footer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6E352F">
        <w:rPr>
          <w:rFonts w:ascii="Trebuchet MS" w:hAnsi="Trebuchet MS" w:cs="Calibri"/>
          <w:sz w:val="16"/>
          <w:szCs w:val="16"/>
        </w:rPr>
        <w:t xml:space="preserve">Inspirados pela nossa crença — </w:t>
      </w:r>
      <w:proofErr w:type="spellStart"/>
      <w:r w:rsidRPr="006E352F">
        <w:rPr>
          <w:rFonts w:ascii="Trebuchet MS" w:hAnsi="Trebuchet MS" w:cs="Calibri"/>
          <w:sz w:val="16"/>
          <w:szCs w:val="16"/>
        </w:rPr>
        <w:t>Making</w:t>
      </w:r>
      <w:proofErr w:type="spellEnd"/>
      <w:r w:rsidRPr="006E352F">
        <w:rPr>
          <w:rFonts w:ascii="Trebuchet MS" w:hAnsi="Trebuchet MS" w:cs="Calibri"/>
          <w:sz w:val="16"/>
          <w:szCs w:val="16"/>
        </w:rPr>
        <w:t xml:space="preserve"> Data </w:t>
      </w:r>
      <w:proofErr w:type="spellStart"/>
      <w:r w:rsidRPr="006E352F">
        <w:rPr>
          <w:rFonts w:ascii="Trebuchet MS" w:hAnsi="Trebuchet MS" w:cs="Calibri"/>
          <w:sz w:val="16"/>
          <w:szCs w:val="16"/>
        </w:rPr>
        <w:t>Actionable</w:t>
      </w:r>
      <w:proofErr w:type="spellEnd"/>
      <w:r w:rsidRPr="006E352F">
        <w:rPr>
          <w:rFonts w:ascii="Trebuchet MS" w:hAnsi="Trebuchet MS" w:cs="Calibri"/>
          <w:sz w:val="16"/>
          <w:szCs w:val="16"/>
        </w:rPr>
        <w:t xml:space="preserve"> — trabalhamos lado a lado com empresas líderes na cocriação de soluções inteligentes que transformam dados em conhecimento, agilidade e valor para o negócio.</w:t>
      </w:r>
    </w:p>
    <w:p w14:paraId="4CE613F4" w14:textId="77777777" w:rsidR="006E352F" w:rsidRPr="006E352F" w:rsidRDefault="006E352F" w:rsidP="00F207BD">
      <w:pPr>
        <w:pStyle w:val="Footer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6E352F">
        <w:rPr>
          <w:rFonts w:ascii="Trebuchet MS" w:hAnsi="Trebuchet MS" w:cs="Calibri"/>
          <w:sz w:val="16"/>
          <w:szCs w:val="16"/>
        </w:rPr>
        <w:t>Presentes em mais de 25 países, reunimos especialistas de negócio, cientistas de dados e engenheiros de IA para transformar complexidade em clareza e visão em impacto mensurável.</w:t>
      </w:r>
    </w:p>
    <w:p w14:paraId="33C434F0" w14:textId="77777777" w:rsidR="006E352F" w:rsidRDefault="006E352F" w:rsidP="00F207BD">
      <w:pPr>
        <w:pStyle w:val="Footer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6E352F">
        <w:rPr>
          <w:rFonts w:ascii="Trebuchet MS" w:hAnsi="Trebuchet MS" w:cs="Calibri"/>
          <w:sz w:val="16"/>
          <w:szCs w:val="16"/>
        </w:rPr>
        <w:t xml:space="preserve">Fundada em 2000, a Celfocus integra a Novabase, cotada na </w:t>
      </w:r>
      <w:proofErr w:type="spellStart"/>
      <w:r w:rsidRPr="006E352F">
        <w:rPr>
          <w:rFonts w:ascii="Trebuchet MS" w:hAnsi="Trebuchet MS" w:cs="Calibri"/>
          <w:sz w:val="16"/>
          <w:szCs w:val="16"/>
        </w:rPr>
        <w:t>Euronext</w:t>
      </w:r>
      <w:proofErr w:type="spellEnd"/>
      <w:r w:rsidRPr="006E352F">
        <w:rPr>
          <w:rFonts w:ascii="Trebuchet MS" w:hAnsi="Trebuchet MS" w:cs="Calibri"/>
          <w:sz w:val="16"/>
          <w:szCs w:val="16"/>
        </w:rPr>
        <w:t xml:space="preserve"> Lisbon.</w:t>
      </w:r>
    </w:p>
    <w:p w14:paraId="17FABAF1" w14:textId="287BE31A" w:rsidR="00982469" w:rsidRDefault="00982469" w:rsidP="00F207BD">
      <w:pPr>
        <w:pStyle w:val="Footer"/>
        <w:spacing w:before="40"/>
        <w:jc w:val="both"/>
        <w:rPr>
          <w:rFonts w:ascii="Trebuchet MS" w:hAnsi="Trebuchet MS" w:cs="Calibri"/>
          <w:sz w:val="16"/>
          <w:szCs w:val="16"/>
        </w:rPr>
      </w:pPr>
      <w:r w:rsidRPr="00982469">
        <w:rPr>
          <w:rFonts w:ascii="Trebuchet MS" w:hAnsi="Trebuchet MS" w:cs="Calibri"/>
          <w:sz w:val="16"/>
          <w:szCs w:val="16"/>
        </w:rPr>
        <w:t xml:space="preserve">Para mais informações: </w:t>
      </w:r>
      <w:hyperlink r:id="rId13" w:history="1">
        <w:r w:rsidR="006E352F" w:rsidRPr="00497215">
          <w:rPr>
            <w:rStyle w:val="Hyperlink"/>
            <w:rFonts w:ascii="Trebuchet MS" w:hAnsi="Trebuchet MS" w:cs="Calibri"/>
            <w:sz w:val="16"/>
            <w:szCs w:val="16"/>
          </w:rPr>
          <w:t>www.celfocus.com</w:t>
        </w:r>
      </w:hyperlink>
      <w:r w:rsidRPr="00982469">
        <w:rPr>
          <w:rFonts w:ascii="Trebuchet MS" w:hAnsi="Trebuchet MS" w:cs="Calibri"/>
          <w:sz w:val="16"/>
          <w:szCs w:val="16"/>
        </w:rPr>
        <w:t>.</w:t>
      </w:r>
    </w:p>
    <w:p w14:paraId="21CB8579" w14:textId="77777777" w:rsidR="00530C7A" w:rsidRPr="00982469" w:rsidRDefault="00530C7A" w:rsidP="00530C7A">
      <w:pPr>
        <w:pStyle w:val="Footer"/>
        <w:spacing w:before="40"/>
        <w:rPr>
          <w:rFonts w:ascii="Trebuchet MS" w:hAnsi="Trebuchet MS"/>
        </w:rPr>
      </w:pPr>
    </w:p>
    <w:p w14:paraId="1B6C9065" w14:textId="77777777" w:rsidR="00CF57B5" w:rsidRPr="00982469" w:rsidRDefault="00CF57B5" w:rsidP="002369F5">
      <w:pPr>
        <w:pStyle w:val="Footer"/>
        <w:spacing w:before="40"/>
        <w:rPr>
          <w:rFonts w:ascii="Trebuchet MS" w:hAnsi="Trebuchet MS"/>
        </w:rPr>
      </w:pPr>
    </w:p>
    <w:p w14:paraId="3291BF79" w14:textId="77777777" w:rsidR="008E3EDE" w:rsidRDefault="008E3EDE" w:rsidP="008E3EDE">
      <w:pPr>
        <w:jc w:val="center"/>
        <w:rPr>
          <w:rFonts w:ascii="Trebuchet MS" w:eastAsia="Times New Roman" w:hAnsi="Trebuchet MS" w:cs="Aptos"/>
          <w:color w:val="000000"/>
        </w:rPr>
      </w:pPr>
      <w:r>
        <w:rPr>
          <w:rFonts w:ascii="Trebuchet MS" w:eastAsia="Times New Roman" w:hAnsi="Trebuchet MS"/>
          <w:color w:val="000000"/>
        </w:rPr>
        <w:t>Para mais informações, por favor contacte:</w:t>
      </w:r>
    </w:p>
    <w:p w14:paraId="1C6B550F" w14:textId="77777777" w:rsidR="008E3EDE" w:rsidRDefault="008E3EDE" w:rsidP="008E3EDE">
      <w:pPr>
        <w:jc w:val="center"/>
        <w:rPr>
          <w:rFonts w:ascii="Trebuchet MS" w:eastAsia="Times New Roman" w:hAnsi="Trebuchet MS"/>
          <w:color w:val="000000"/>
        </w:rPr>
      </w:pPr>
      <w:r>
        <w:rPr>
          <w:rFonts w:ascii="Trebuchet MS" w:eastAsia="Times New Roman" w:hAnsi="Trebuchet MS"/>
          <w:color w:val="000000"/>
        </w:rPr>
        <w:t xml:space="preserve">Patrícia Afonso | </w:t>
      </w:r>
      <w:hyperlink r:id="rId14" w:history="1">
        <w:r>
          <w:rPr>
            <w:rStyle w:val="Hyperlink"/>
            <w:rFonts w:ascii="Trebuchet MS" w:eastAsia="Times New Roman" w:hAnsi="Trebuchet MS"/>
          </w:rPr>
          <w:t>patricia.afonso@lift.com.pt</w:t>
        </w:r>
      </w:hyperlink>
      <w:r>
        <w:rPr>
          <w:rFonts w:ascii="Trebuchet MS" w:eastAsia="Times New Roman" w:hAnsi="Trebuchet MS"/>
          <w:color w:val="000000"/>
        </w:rPr>
        <w:t xml:space="preserve"> | +351 913 385 935</w:t>
      </w:r>
    </w:p>
    <w:p w14:paraId="3369C52B" w14:textId="0762A245" w:rsidR="00367FD3" w:rsidRPr="00F207BD" w:rsidRDefault="00F207BD" w:rsidP="00F207BD">
      <w:pPr>
        <w:jc w:val="center"/>
        <w:rPr>
          <w:rFonts w:ascii="Trebuchet MS" w:eastAsia="Times New Roman" w:hAnsi="Trebuchet MS"/>
          <w:color w:val="000000"/>
        </w:rPr>
      </w:pPr>
      <w:r w:rsidRPr="00F207BD">
        <w:rPr>
          <w:rFonts w:ascii="Trebuchet MS" w:eastAsia="Times New Roman" w:hAnsi="Trebuchet MS"/>
          <w:color w:val="000000"/>
        </w:rPr>
        <w:t>Migu</w:t>
      </w:r>
      <w:r>
        <w:rPr>
          <w:rFonts w:ascii="Trebuchet MS" w:eastAsia="Times New Roman" w:hAnsi="Trebuchet MS"/>
          <w:color w:val="000000"/>
        </w:rPr>
        <w:t>el Carrilho</w:t>
      </w:r>
      <w:r w:rsidR="008E3EDE" w:rsidRPr="00F207BD">
        <w:rPr>
          <w:rFonts w:ascii="Trebuchet MS" w:eastAsia="Times New Roman" w:hAnsi="Trebuchet MS"/>
          <w:color w:val="000000"/>
        </w:rPr>
        <w:t xml:space="preserve">| </w:t>
      </w:r>
      <w:hyperlink r:id="rId15" w:history="1">
        <w:r w:rsidRPr="005973A6">
          <w:rPr>
            <w:rStyle w:val="Hyperlink"/>
            <w:rFonts w:ascii="Trebuchet MS" w:eastAsia="Times New Roman" w:hAnsi="Trebuchet MS"/>
          </w:rPr>
          <w:t>miguel.carrilho@lift.com.pt</w:t>
        </w:r>
      </w:hyperlink>
      <w:r w:rsidR="008E3EDE" w:rsidRPr="00F207BD">
        <w:rPr>
          <w:rFonts w:ascii="Trebuchet MS" w:eastAsia="Times New Roman" w:hAnsi="Trebuchet MS"/>
          <w:color w:val="000000"/>
        </w:rPr>
        <w:t xml:space="preserve"> | +351 9</w:t>
      </w:r>
      <w:r>
        <w:rPr>
          <w:rFonts w:ascii="Trebuchet MS" w:eastAsia="Times New Roman" w:hAnsi="Trebuchet MS"/>
          <w:color w:val="000000"/>
        </w:rPr>
        <w:t>67</w:t>
      </w:r>
      <w:r w:rsidR="008E3EDE" w:rsidRPr="00F207BD">
        <w:rPr>
          <w:rFonts w:ascii="Trebuchet MS" w:eastAsia="Times New Roman" w:hAnsi="Trebuchet MS"/>
          <w:color w:val="000000"/>
        </w:rPr>
        <w:t xml:space="preserve"> </w:t>
      </w:r>
      <w:r>
        <w:rPr>
          <w:rFonts w:ascii="Trebuchet MS" w:eastAsia="Times New Roman" w:hAnsi="Trebuchet MS"/>
          <w:color w:val="000000"/>
        </w:rPr>
        <w:t>777</w:t>
      </w:r>
      <w:r w:rsidR="00367FD3" w:rsidRPr="00F207BD">
        <w:rPr>
          <w:rFonts w:ascii="Trebuchet MS" w:eastAsia="Times New Roman" w:hAnsi="Trebuchet MS"/>
          <w:color w:val="000000"/>
        </w:rPr>
        <w:t> </w:t>
      </w:r>
      <w:r>
        <w:rPr>
          <w:rFonts w:ascii="Trebuchet MS" w:eastAsia="Times New Roman" w:hAnsi="Trebuchet MS"/>
          <w:color w:val="000000"/>
        </w:rPr>
        <w:t>714</w:t>
      </w:r>
    </w:p>
    <w:sectPr w:rsidR="00367FD3" w:rsidRPr="00F207BD" w:rsidSect="00AE67B3">
      <w:headerReference w:type="default" r:id="rId16"/>
      <w:pgSz w:w="11906" w:h="16838"/>
      <w:pgMar w:top="3359" w:right="1701" w:bottom="1417" w:left="1701" w:header="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F14BF" w14:textId="77777777" w:rsidR="00ED717E" w:rsidRDefault="00ED717E" w:rsidP="00E82140">
      <w:pPr>
        <w:spacing w:line="240" w:lineRule="auto"/>
      </w:pPr>
      <w:r>
        <w:separator/>
      </w:r>
    </w:p>
  </w:endnote>
  <w:endnote w:type="continuationSeparator" w:id="0">
    <w:p w14:paraId="54C43F91" w14:textId="77777777" w:rsidR="00ED717E" w:rsidRDefault="00ED717E" w:rsidP="00E821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79727" w14:textId="77777777" w:rsidR="00ED717E" w:rsidRDefault="00ED717E" w:rsidP="00E82140">
      <w:pPr>
        <w:spacing w:line="240" w:lineRule="auto"/>
      </w:pPr>
      <w:r>
        <w:separator/>
      </w:r>
    </w:p>
  </w:footnote>
  <w:footnote w:type="continuationSeparator" w:id="0">
    <w:p w14:paraId="772AFB17" w14:textId="77777777" w:rsidR="00ED717E" w:rsidRDefault="00ED717E" w:rsidP="00E821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15110" w14:textId="1FA85ECB" w:rsidR="00292382" w:rsidRDefault="001B5E90" w:rsidP="00292382">
    <w:pPr>
      <w:pStyle w:val="Header"/>
      <w:ind w:left="-1701" w:right="-1701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8790DA5" wp14:editId="7A7414E4">
          <wp:simplePos x="0" y="0"/>
          <wp:positionH relativeFrom="column">
            <wp:posOffset>-1080135</wp:posOffset>
          </wp:positionH>
          <wp:positionV relativeFrom="paragraph">
            <wp:posOffset>279400</wp:posOffset>
          </wp:positionV>
          <wp:extent cx="7534910" cy="1067682"/>
          <wp:effectExtent l="0" t="0" r="0" b="0"/>
          <wp:wrapTopAndBottom/>
          <wp:docPr id="1454357896" name="Picture 3" descr="A red and green do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6557842" name="Picture 3" descr="A red and green do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910" cy="10676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03896"/>
    <w:multiLevelType w:val="multilevel"/>
    <w:tmpl w:val="0816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5874CDE"/>
    <w:multiLevelType w:val="multilevel"/>
    <w:tmpl w:val="3CBA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6069D7"/>
    <w:multiLevelType w:val="hybridMultilevel"/>
    <w:tmpl w:val="6862F46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D6EF1"/>
    <w:multiLevelType w:val="hybridMultilevel"/>
    <w:tmpl w:val="CD8637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CE7C1"/>
    <w:multiLevelType w:val="hybridMultilevel"/>
    <w:tmpl w:val="99027C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F2C8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BA2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442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88CD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3CF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964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B40A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8F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01009"/>
    <w:multiLevelType w:val="hybridMultilevel"/>
    <w:tmpl w:val="A532F34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53A05"/>
    <w:multiLevelType w:val="multilevel"/>
    <w:tmpl w:val="42820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AB0EC6"/>
    <w:multiLevelType w:val="multilevel"/>
    <w:tmpl w:val="0816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08B0C12"/>
    <w:multiLevelType w:val="hybridMultilevel"/>
    <w:tmpl w:val="62AA9FC4"/>
    <w:lvl w:ilvl="0" w:tplc="AF304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6DC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8E05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2A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66A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9A8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81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7662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22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351DB"/>
    <w:multiLevelType w:val="hybridMultilevel"/>
    <w:tmpl w:val="605C15CA"/>
    <w:lvl w:ilvl="0" w:tplc="2A4624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35FD6"/>
    <w:multiLevelType w:val="hybridMultilevel"/>
    <w:tmpl w:val="A5400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63907"/>
    <w:multiLevelType w:val="hybridMultilevel"/>
    <w:tmpl w:val="1C6A86CC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25138"/>
    <w:multiLevelType w:val="hybridMultilevel"/>
    <w:tmpl w:val="4776EE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93E06"/>
    <w:multiLevelType w:val="hybridMultilevel"/>
    <w:tmpl w:val="722A32D6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5584E"/>
    <w:multiLevelType w:val="hybridMultilevel"/>
    <w:tmpl w:val="B21EDA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776F4C"/>
    <w:multiLevelType w:val="hybridMultilevel"/>
    <w:tmpl w:val="FBBAD02A"/>
    <w:lvl w:ilvl="0" w:tplc="0816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61BE0F1B"/>
    <w:multiLevelType w:val="hybridMultilevel"/>
    <w:tmpl w:val="5A40D114"/>
    <w:lvl w:ilvl="0" w:tplc="DF288E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9F63DF"/>
    <w:multiLevelType w:val="hybridMultilevel"/>
    <w:tmpl w:val="F40E6C5E"/>
    <w:lvl w:ilvl="0" w:tplc="2818900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B77A2"/>
    <w:multiLevelType w:val="hybridMultilevel"/>
    <w:tmpl w:val="8634F9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F4738A"/>
    <w:multiLevelType w:val="hybridMultilevel"/>
    <w:tmpl w:val="2C0ADB6A"/>
    <w:lvl w:ilvl="0" w:tplc="E17E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1C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B179A"/>
    <w:multiLevelType w:val="hybridMultilevel"/>
    <w:tmpl w:val="698A31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05404"/>
    <w:multiLevelType w:val="hybridMultilevel"/>
    <w:tmpl w:val="B42A4F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E0364"/>
    <w:multiLevelType w:val="hybridMultilevel"/>
    <w:tmpl w:val="826E3C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1551634">
    <w:abstractNumId w:val="4"/>
  </w:num>
  <w:num w:numId="2" w16cid:durableId="1907760722">
    <w:abstractNumId w:val="8"/>
  </w:num>
  <w:num w:numId="3" w16cid:durableId="178391876">
    <w:abstractNumId w:val="5"/>
  </w:num>
  <w:num w:numId="4" w16cid:durableId="958217910">
    <w:abstractNumId w:val="20"/>
  </w:num>
  <w:num w:numId="5" w16cid:durableId="2116901427">
    <w:abstractNumId w:val="18"/>
  </w:num>
  <w:num w:numId="6" w16cid:durableId="969244299">
    <w:abstractNumId w:val="14"/>
  </w:num>
  <w:num w:numId="7" w16cid:durableId="1055156269">
    <w:abstractNumId w:val="12"/>
  </w:num>
  <w:num w:numId="8" w16cid:durableId="510023110">
    <w:abstractNumId w:val="7"/>
  </w:num>
  <w:num w:numId="9" w16cid:durableId="1393230693">
    <w:abstractNumId w:val="0"/>
  </w:num>
  <w:num w:numId="10" w16cid:durableId="1437286317">
    <w:abstractNumId w:val="2"/>
  </w:num>
  <w:num w:numId="11" w16cid:durableId="1598906362">
    <w:abstractNumId w:val="11"/>
  </w:num>
  <w:num w:numId="12" w16cid:durableId="643199397">
    <w:abstractNumId w:val="16"/>
  </w:num>
  <w:num w:numId="13" w16cid:durableId="1117026668">
    <w:abstractNumId w:val="13"/>
  </w:num>
  <w:num w:numId="14" w16cid:durableId="1303002187">
    <w:abstractNumId w:val="22"/>
  </w:num>
  <w:num w:numId="15" w16cid:durableId="1248271927">
    <w:abstractNumId w:val="10"/>
  </w:num>
  <w:num w:numId="16" w16cid:durableId="974063922">
    <w:abstractNumId w:val="21"/>
  </w:num>
  <w:num w:numId="17" w16cid:durableId="795490540">
    <w:abstractNumId w:val="15"/>
  </w:num>
  <w:num w:numId="18" w16cid:durableId="435254294">
    <w:abstractNumId w:val="17"/>
  </w:num>
  <w:num w:numId="19" w16cid:durableId="1461219087">
    <w:abstractNumId w:val="9"/>
  </w:num>
  <w:num w:numId="20" w16cid:durableId="1696341780">
    <w:abstractNumId w:val="4"/>
  </w:num>
  <w:num w:numId="21" w16cid:durableId="74982093">
    <w:abstractNumId w:val="19"/>
  </w:num>
  <w:num w:numId="22" w16cid:durableId="351951944">
    <w:abstractNumId w:val="3"/>
  </w:num>
  <w:num w:numId="23" w16cid:durableId="653754037">
    <w:abstractNumId w:val="6"/>
  </w:num>
  <w:num w:numId="24" w16cid:durableId="316347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DE1MjQ0Nbc0NDVT0lEKTi0uzszPAykwqgUAr97gXCwAAAA="/>
  </w:docVars>
  <w:rsids>
    <w:rsidRoot w:val="00052216"/>
    <w:rsid w:val="00000B85"/>
    <w:rsid w:val="00002068"/>
    <w:rsid w:val="00003D52"/>
    <w:rsid w:val="000058A9"/>
    <w:rsid w:val="000075D0"/>
    <w:rsid w:val="00012597"/>
    <w:rsid w:val="000147A9"/>
    <w:rsid w:val="000207ED"/>
    <w:rsid w:val="00021D64"/>
    <w:rsid w:val="000228DA"/>
    <w:rsid w:val="00023269"/>
    <w:rsid w:val="0002457F"/>
    <w:rsid w:val="000245CE"/>
    <w:rsid w:val="00024757"/>
    <w:rsid w:val="00024E4E"/>
    <w:rsid w:val="00025D49"/>
    <w:rsid w:val="00025E97"/>
    <w:rsid w:val="000265CA"/>
    <w:rsid w:val="00026F2A"/>
    <w:rsid w:val="00026FEE"/>
    <w:rsid w:val="000275EC"/>
    <w:rsid w:val="00027624"/>
    <w:rsid w:val="00027845"/>
    <w:rsid w:val="00027BB3"/>
    <w:rsid w:val="000301C3"/>
    <w:rsid w:val="00031B86"/>
    <w:rsid w:val="00032A52"/>
    <w:rsid w:val="00032FFD"/>
    <w:rsid w:val="00033835"/>
    <w:rsid w:val="000341B1"/>
    <w:rsid w:val="000349A5"/>
    <w:rsid w:val="00042AA1"/>
    <w:rsid w:val="00044089"/>
    <w:rsid w:val="00044525"/>
    <w:rsid w:val="0004547D"/>
    <w:rsid w:val="00051243"/>
    <w:rsid w:val="000518F5"/>
    <w:rsid w:val="00052216"/>
    <w:rsid w:val="00053F8E"/>
    <w:rsid w:val="00056333"/>
    <w:rsid w:val="00057908"/>
    <w:rsid w:val="00060C3C"/>
    <w:rsid w:val="000611ED"/>
    <w:rsid w:val="00062C48"/>
    <w:rsid w:val="0006386C"/>
    <w:rsid w:val="00064C98"/>
    <w:rsid w:val="000663EE"/>
    <w:rsid w:val="000673F8"/>
    <w:rsid w:val="0006791F"/>
    <w:rsid w:val="00067F4B"/>
    <w:rsid w:val="00070294"/>
    <w:rsid w:val="00071519"/>
    <w:rsid w:val="0007173F"/>
    <w:rsid w:val="00072016"/>
    <w:rsid w:val="00072FB2"/>
    <w:rsid w:val="0007396F"/>
    <w:rsid w:val="00073CC1"/>
    <w:rsid w:val="00074145"/>
    <w:rsid w:val="00075647"/>
    <w:rsid w:val="0007611E"/>
    <w:rsid w:val="00077F41"/>
    <w:rsid w:val="00080312"/>
    <w:rsid w:val="000819B8"/>
    <w:rsid w:val="00086B03"/>
    <w:rsid w:val="00093C0D"/>
    <w:rsid w:val="000960D0"/>
    <w:rsid w:val="00096350"/>
    <w:rsid w:val="000968D3"/>
    <w:rsid w:val="00097781"/>
    <w:rsid w:val="0009797E"/>
    <w:rsid w:val="000A0B8D"/>
    <w:rsid w:val="000A2DBA"/>
    <w:rsid w:val="000A408E"/>
    <w:rsid w:val="000B3138"/>
    <w:rsid w:val="000B33D3"/>
    <w:rsid w:val="000B65FD"/>
    <w:rsid w:val="000B67BC"/>
    <w:rsid w:val="000B7096"/>
    <w:rsid w:val="000B75EE"/>
    <w:rsid w:val="000C0756"/>
    <w:rsid w:val="000C1040"/>
    <w:rsid w:val="000C37B6"/>
    <w:rsid w:val="000C489C"/>
    <w:rsid w:val="000C59BD"/>
    <w:rsid w:val="000D03B9"/>
    <w:rsid w:val="000D2095"/>
    <w:rsid w:val="000D4990"/>
    <w:rsid w:val="000D5D75"/>
    <w:rsid w:val="000E0ECC"/>
    <w:rsid w:val="000E1538"/>
    <w:rsid w:val="000E1DB8"/>
    <w:rsid w:val="000E31F3"/>
    <w:rsid w:val="000E5722"/>
    <w:rsid w:val="000E5C4D"/>
    <w:rsid w:val="000E76C9"/>
    <w:rsid w:val="000F0E4C"/>
    <w:rsid w:val="000F2633"/>
    <w:rsid w:val="000F60B9"/>
    <w:rsid w:val="000F7905"/>
    <w:rsid w:val="000F7A8D"/>
    <w:rsid w:val="00102679"/>
    <w:rsid w:val="00104B6E"/>
    <w:rsid w:val="00107A97"/>
    <w:rsid w:val="00112E99"/>
    <w:rsid w:val="00115E70"/>
    <w:rsid w:val="00121C35"/>
    <w:rsid w:val="00124956"/>
    <w:rsid w:val="0012545C"/>
    <w:rsid w:val="001254A4"/>
    <w:rsid w:val="0012753C"/>
    <w:rsid w:val="00130469"/>
    <w:rsid w:val="00131E3A"/>
    <w:rsid w:val="00132F0D"/>
    <w:rsid w:val="001335FB"/>
    <w:rsid w:val="0013376C"/>
    <w:rsid w:val="00134061"/>
    <w:rsid w:val="001420FD"/>
    <w:rsid w:val="00142216"/>
    <w:rsid w:val="0014242B"/>
    <w:rsid w:val="00144E1F"/>
    <w:rsid w:val="00145F04"/>
    <w:rsid w:val="001463E9"/>
    <w:rsid w:val="001464AD"/>
    <w:rsid w:val="001467B4"/>
    <w:rsid w:val="00146EB4"/>
    <w:rsid w:val="00147743"/>
    <w:rsid w:val="00154B0A"/>
    <w:rsid w:val="00154C88"/>
    <w:rsid w:val="00154C93"/>
    <w:rsid w:val="00155488"/>
    <w:rsid w:val="00156C2B"/>
    <w:rsid w:val="00156FE1"/>
    <w:rsid w:val="00157183"/>
    <w:rsid w:val="00157D69"/>
    <w:rsid w:val="00157F2D"/>
    <w:rsid w:val="00160178"/>
    <w:rsid w:val="00160D44"/>
    <w:rsid w:val="0016215C"/>
    <w:rsid w:val="001632B1"/>
    <w:rsid w:val="00163641"/>
    <w:rsid w:val="00163D8B"/>
    <w:rsid w:val="00166365"/>
    <w:rsid w:val="001665ED"/>
    <w:rsid w:val="001667C6"/>
    <w:rsid w:val="001716A0"/>
    <w:rsid w:val="00173BB4"/>
    <w:rsid w:val="00175109"/>
    <w:rsid w:val="001756F0"/>
    <w:rsid w:val="00175DEC"/>
    <w:rsid w:val="00180115"/>
    <w:rsid w:val="00180D9D"/>
    <w:rsid w:val="0018145F"/>
    <w:rsid w:val="0018165B"/>
    <w:rsid w:val="00182F66"/>
    <w:rsid w:val="00183002"/>
    <w:rsid w:val="00183AC4"/>
    <w:rsid w:val="001841E8"/>
    <w:rsid w:val="00185CA0"/>
    <w:rsid w:val="00186028"/>
    <w:rsid w:val="0018704D"/>
    <w:rsid w:val="001916C4"/>
    <w:rsid w:val="00191855"/>
    <w:rsid w:val="00192D60"/>
    <w:rsid w:val="001948AC"/>
    <w:rsid w:val="00194E31"/>
    <w:rsid w:val="00195EE2"/>
    <w:rsid w:val="00195FCF"/>
    <w:rsid w:val="001965DD"/>
    <w:rsid w:val="00196E63"/>
    <w:rsid w:val="001A0350"/>
    <w:rsid w:val="001A080E"/>
    <w:rsid w:val="001A0D37"/>
    <w:rsid w:val="001A237E"/>
    <w:rsid w:val="001A3664"/>
    <w:rsid w:val="001A3C2E"/>
    <w:rsid w:val="001A3D73"/>
    <w:rsid w:val="001A3FF9"/>
    <w:rsid w:val="001A424F"/>
    <w:rsid w:val="001A77FD"/>
    <w:rsid w:val="001B0508"/>
    <w:rsid w:val="001B0BD0"/>
    <w:rsid w:val="001B296B"/>
    <w:rsid w:val="001B5E90"/>
    <w:rsid w:val="001B6D6E"/>
    <w:rsid w:val="001B7082"/>
    <w:rsid w:val="001C0166"/>
    <w:rsid w:val="001C0212"/>
    <w:rsid w:val="001C65ED"/>
    <w:rsid w:val="001C6868"/>
    <w:rsid w:val="001C6FBE"/>
    <w:rsid w:val="001C73B5"/>
    <w:rsid w:val="001C7FFB"/>
    <w:rsid w:val="001D0C6B"/>
    <w:rsid w:val="001D1839"/>
    <w:rsid w:val="001D3BD9"/>
    <w:rsid w:val="001D5375"/>
    <w:rsid w:val="001D5EE4"/>
    <w:rsid w:val="001D6316"/>
    <w:rsid w:val="001D6541"/>
    <w:rsid w:val="001D7681"/>
    <w:rsid w:val="001D770D"/>
    <w:rsid w:val="001E0BE6"/>
    <w:rsid w:val="001E0D84"/>
    <w:rsid w:val="001E14EE"/>
    <w:rsid w:val="001E30B6"/>
    <w:rsid w:val="001E341E"/>
    <w:rsid w:val="001E5033"/>
    <w:rsid w:val="001E64DE"/>
    <w:rsid w:val="001E6E71"/>
    <w:rsid w:val="001E7096"/>
    <w:rsid w:val="001F0349"/>
    <w:rsid w:val="001F34FA"/>
    <w:rsid w:val="001F3789"/>
    <w:rsid w:val="00202D16"/>
    <w:rsid w:val="0020793B"/>
    <w:rsid w:val="00212775"/>
    <w:rsid w:val="0021284C"/>
    <w:rsid w:val="002130ED"/>
    <w:rsid w:val="00213555"/>
    <w:rsid w:val="00213918"/>
    <w:rsid w:val="00215BF9"/>
    <w:rsid w:val="0021716F"/>
    <w:rsid w:val="002209B3"/>
    <w:rsid w:val="002224C7"/>
    <w:rsid w:val="00222B0F"/>
    <w:rsid w:val="00224F00"/>
    <w:rsid w:val="002369F5"/>
    <w:rsid w:val="002400F5"/>
    <w:rsid w:val="00240D35"/>
    <w:rsid w:val="00241F5B"/>
    <w:rsid w:val="002422E7"/>
    <w:rsid w:val="00243449"/>
    <w:rsid w:val="0024350B"/>
    <w:rsid w:val="00243FF3"/>
    <w:rsid w:val="00246253"/>
    <w:rsid w:val="002474C1"/>
    <w:rsid w:val="00252ABF"/>
    <w:rsid w:val="002555EC"/>
    <w:rsid w:val="0025570C"/>
    <w:rsid w:val="00255C79"/>
    <w:rsid w:val="00257D03"/>
    <w:rsid w:val="00257E52"/>
    <w:rsid w:val="002602C2"/>
    <w:rsid w:val="00263B34"/>
    <w:rsid w:val="00264349"/>
    <w:rsid w:val="00265250"/>
    <w:rsid w:val="002665C3"/>
    <w:rsid w:val="00266763"/>
    <w:rsid w:val="002679B1"/>
    <w:rsid w:val="002701FB"/>
    <w:rsid w:val="002709D5"/>
    <w:rsid w:val="0027211B"/>
    <w:rsid w:val="00276207"/>
    <w:rsid w:val="0028019B"/>
    <w:rsid w:val="0028026B"/>
    <w:rsid w:val="00280347"/>
    <w:rsid w:val="00280CAD"/>
    <w:rsid w:val="002824B7"/>
    <w:rsid w:val="00285038"/>
    <w:rsid w:val="0028514C"/>
    <w:rsid w:val="0028698A"/>
    <w:rsid w:val="00286ECC"/>
    <w:rsid w:val="00290935"/>
    <w:rsid w:val="00292382"/>
    <w:rsid w:val="002953D4"/>
    <w:rsid w:val="0029660B"/>
    <w:rsid w:val="002A113E"/>
    <w:rsid w:val="002A1A8E"/>
    <w:rsid w:val="002A242E"/>
    <w:rsid w:val="002A2873"/>
    <w:rsid w:val="002A3E1E"/>
    <w:rsid w:val="002B6B7C"/>
    <w:rsid w:val="002B76FE"/>
    <w:rsid w:val="002C0AD7"/>
    <w:rsid w:val="002C0F95"/>
    <w:rsid w:val="002C1091"/>
    <w:rsid w:val="002C1BC7"/>
    <w:rsid w:val="002C3817"/>
    <w:rsid w:val="002C4BB7"/>
    <w:rsid w:val="002C5417"/>
    <w:rsid w:val="002C5D23"/>
    <w:rsid w:val="002C5F94"/>
    <w:rsid w:val="002D0C78"/>
    <w:rsid w:val="002D2718"/>
    <w:rsid w:val="002D3BBA"/>
    <w:rsid w:val="002D4826"/>
    <w:rsid w:val="002D4FEB"/>
    <w:rsid w:val="002D556C"/>
    <w:rsid w:val="002D6455"/>
    <w:rsid w:val="002D7187"/>
    <w:rsid w:val="002E2B99"/>
    <w:rsid w:val="002E32B2"/>
    <w:rsid w:val="002E3B5C"/>
    <w:rsid w:val="002E4D50"/>
    <w:rsid w:val="002E62E9"/>
    <w:rsid w:val="002E6CD5"/>
    <w:rsid w:val="002F0E46"/>
    <w:rsid w:val="002F1890"/>
    <w:rsid w:val="002F1A37"/>
    <w:rsid w:val="002F57A7"/>
    <w:rsid w:val="002F6341"/>
    <w:rsid w:val="00302664"/>
    <w:rsid w:val="00303711"/>
    <w:rsid w:val="003040A7"/>
    <w:rsid w:val="003045A5"/>
    <w:rsid w:val="00307F3C"/>
    <w:rsid w:val="00312EF7"/>
    <w:rsid w:val="00314DBD"/>
    <w:rsid w:val="00314E09"/>
    <w:rsid w:val="003222D1"/>
    <w:rsid w:val="0032477E"/>
    <w:rsid w:val="00324D5D"/>
    <w:rsid w:val="00326E8B"/>
    <w:rsid w:val="00330ACD"/>
    <w:rsid w:val="003311AE"/>
    <w:rsid w:val="003312E1"/>
    <w:rsid w:val="00332EFD"/>
    <w:rsid w:val="00333B83"/>
    <w:rsid w:val="003362D1"/>
    <w:rsid w:val="00336CEE"/>
    <w:rsid w:val="003404A5"/>
    <w:rsid w:val="003430BA"/>
    <w:rsid w:val="003449D4"/>
    <w:rsid w:val="003476C2"/>
    <w:rsid w:val="00354498"/>
    <w:rsid w:val="0035663C"/>
    <w:rsid w:val="003617FF"/>
    <w:rsid w:val="00363260"/>
    <w:rsid w:val="00366447"/>
    <w:rsid w:val="00367FD3"/>
    <w:rsid w:val="00372321"/>
    <w:rsid w:val="0037318C"/>
    <w:rsid w:val="003751A1"/>
    <w:rsid w:val="00385531"/>
    <w:rsid w:val="003877DD"/>
    <w:rsid w:val="00387932"/>
    <w:rsid w:val="00390A16"/>
    <w:rsid w:val="00391509"/>
    <w:rsid w:val="00391A89"/>
    <w:rsid w:val="00393A8E"/>
    <w:rsid w:val="00394091"/>
    <w:rsid w:val="0039444B"/>
    <w:rsid w:val="00395821"/>
    <w:rsid w:val="00396D92"/>
    <w:rsid w:val="003A229D"/>
    <w:rsid w:val="003A26F8"/>
    <w:rsid w:val="003A2E9B"/>
    <w:rsid w:val="003A3393"/>
    <w:rsid w:val="003A5E14"/>
    <w:rsid w:val="003A60C0"/>
    <w:rsid w:val="003B038C"/>
    <w:rsid w:val="003B0570"/>
    <w:rsid w:val="003B1072"/>
    <w:rsid w:val="003B2E1F"/>
    <w:rsid w:val="003B6B2F"/>
    <w:rsid w:val="003C04CA"/>
    <w:rsid w:val="003C05B0"/>
    <w:rsid w:val="003C0D7E"/>
    <w:rsid w:val="003C5B31"/>
    <w:rsid w:val="003D0DDC"/>
    <w:rsid w:val="003D33F9"/>
    <w:rsid w:val="003D4150"/>
    <w:rsid w:val="003D5391"/>
    <w:rsid w:val="003E0AAD"/>
    <w:rsid w:val="003E0FA8"/>
    <w:rsid w:val="003E18A0"/>
    <w:rsid w:val="003E2190"/>
    <w:rsid w:val="003E3B5F"/>
    <w:rsid w:val="003F1794"/>
    <w:rsid w:val="003F38B7"/>
    <w:rsid w:val="003F3FDB"/>
    <w:rsid w:val="0040110E"/>
    <w:rsid w:val="004012AA"/>
    <w:rsid w:val="0040160F"/>
    <w:rsid w:val="00401BD9"/>
    <w:rsid w:val="00402606"/>
    <w:rsid w:val="00402974"/>
    <w:rsid w:val="00403702"/>
    <w:rsid w:val="00404FE3"/>
    <w:rsid w:val="004054F4"/>
    <w:rsid w:val="00405608"/>
    <w:rsid w:val="004059DC"/>
    <w:rsid w:val="004069AA"/>
    <w:rsid w:val="00413E40"/>
    <w:rsid w:val="004167D7"/>
    <w:rsid w:val="00416C2A"/>
    <w:rsid w:val="0042060A"/>
    <w:rsid w:val="00420F37"/>
    <w:rsid w:val="00422174"/>
    <w:rsid w:val="004226B0"/>
    <w:rsid w:val="00423412"/>
    <w:rsid w:val="00424087"/>
    <w:rsid w:val="00426796"/>
    <w:rsid w:val="0042692E"/>
    <w:rsid w:val="00426E5F"/>
    <w:rsid w:val="004303D9"/>
    <w:rsid w:val="0043132F"/>
    <w:rsid w:val="00432945"/>
    <w:rsid w:val="004329C3"/>
    <w:rsid w:val="0043338B"/>
    <w:rsid w:val="004335BC"/>
    <w:rsid w:val="004363D2"/>
    <w:rsid w:val="0043720E"/>
    <w:rsid w:val="004378B7"/>
    <w:rsid w:val="00437CAA"/>
    <w:rsid w:val="00440139"/>
    <w:rsid w:val="00441C7C"/>
    <w:rsid w:val="00442ACF"/>
    <w:rsid w:val="00444BB5"/>
    <w:rsid w:val="00447E21"/>
    <w:rsid w:val="004501E9"/>
    <w:rsid w:val="00451CA3"/>
    <w:rsid w:val="0045259C"/>
    <w:rsid w:val="004558D0"/>
    <w:rsid w:val="00457C1D"/>
    <w:rsid w:val="00462023"/>
    <w:rsid w:val="00462180"/>
    <w:rsid w:val="00464533"/>
    <w:rsid w:val="00464D6A"/>
    <w:rsid w:val="0046569E"/>
    <w:rsid w:val="0046677F"/>
    <w:rsid w:val="004670C0"/>
    <w:rsid w:val="00467CE3"/>
    <w:rsid w:val="0047219D"/>
    <w:rsid w:val="004733F2"/>
    <w:rsid w:val="004766C7"/>
    <w:rsid w:val="0047699A"/>
    <w:rsid w:val="00476D87"/>
    <w:rsid w:val="004807C3"/>
    <w:rsid w:val="00480C5F"/>
    <w:rsid w:val="0048382F"/>
    <w:rsid w:val="00483A86"/>
    <w:rsid w:val="00484DDB"/>
    <w:rsid w:val="00485AED"/>
    <w:rsid w:val="00486606"/>
    <w:rsid w:val="004910F6"/>
    <w:rsid w:val="0049371E"/>
    <w:rsid w:val="00496EDC"/>
    <w:rsid w:val="00497D92"/>
    <w:rsid w:val="004A13B7"/>
    <w:rsid w:val="004A1E49"/>
    <w:rsid w:val="004A1F7C"/>
    <w:rsid w:val="004A3168"/>
    <w:rsid w:val="004A349F"/>
    <w:rsid w:val="004A49ED"/>
    <w:rsid w:val="004A5735"/>
    <w:rsid w:val="004A609F"/>
    <w:rsid w:val="004A6F7A"/>
    <w:rsid w:val="004B0520"/>
    <w:rsid w:val="004B1B18"/>
    <w:rsid w:val="004B2F0D"/>
    <w:rsid w:val="004B3DEA"/>
    <w:rsid w:val="004B6046"/>
    <w:rsid w:val="004B61DB"/>
    <w:rsid w:val="004C12BC"/>
    <w:rsid w:val="004C36C5"/>
    <w:rsid w:val="004C6C4A"/>
    <w:rsid w:val="004C6FA6"/>
    <w:rsid w:val="004C738F"/>
    <w:rsid w:val="004D0C5C"/>
    <w:rsid w:val="004D194E"/>
    <w:rsid w:val="004D21B5"/>
    <w:rsid w:val="004D50F3"/>
    <w:rsid w:val="004D5613"/>
    <w:rsid w:val="004D5F98"/>
    <w:rsid w:val="004D7014"/>
    <w:rsid w:val="004E0824"/>
    <w:rsid w:val="004E5304"/>
    <w:rsid w:val="004F39AC"/>
    <w:rsid w:val="004F3AFD"/>
    <w:rsid w:val="004F3B51"/>
    <w:rsid w:val="004F423B"/>
    <w:rsid w:val="004F50A4"/>
    <w:rsid w:val="004F6776"/>
    <w:rsid w:val="004F692C"/>
    <w:rsid w:val="00500275"/>
    <w:rsid w:val="00502643"/>
    <w:rsid w:val="00505E2C"/>
    <w:rsid w:val="005101C2"/>
    <w:rsid w:val="00511254"/>
    <w:rsid w:val="005112AD"/>
    <w:rsid w:val="005120D2"/>
    <w:rsid w:val="00513A19"/>
    <w:rsid w:val="00514D77"/>
    <w:rsid w:val="00515105"/>
    <w:rsid w:val="005152A4"/>
    <w:rsid w:val="005154D4"/>
    <w:rsid w:val="00515C95"/>
    <w:rsid w:val="005162CA"/>
    <w:rsid w:val="005163FD"/>
    <w:rsid w:val="0052324E"/>
    <w:rsid w:val="00523834"/>
    <w:rsid w:val="00527939"/>
    <w:rsid w:val="00527F92"/>
    <w:rsid w:val="005306A4"/>
    <w:rsid w:val="00530C7A"/>
    <w:rsid w:val="00532B88"/>
    <w:rsid w:val="005330D6"/>
    <w:rsid w:val="00534157"/>
    <w:rsid w:val="0054164E"/>
    <w:rsid w:val="005421BF"/>
    <w:rsid w:val="00542640"/>
    <w:rsid w:val="00542D94"/>
    <w:rsid w:val="005434BA"/>
    <w:rsid w:val="00543C82"/>
    <w:rsid w:val="005447F3"/>
    <w:rsid w:val="00544F4A"/>
    <w:rsid w:val="00547140"/>
    <w:rsid w:val="00550226"/>
    <w:rsid w:val="005510CD"/>
    <w:rsid w:val="00557547"/>
    <w:rsid w:val="005609C4"/>
    <w:rsid w:val="00567651"/>
    <w:rsid w:val="00573D3E"/>
    <w:rsid w:val="00573D61"/>
    <w:rsid w:val="00573EF8"/>
    <w:rsid w:val="005763B4"/>
    <w:rsid w:val="0058045D"/>
    <w:rsid w:val="005831C1"/>
    <w:rsid w:val="005848D3"/>
    <w:rsid w:val="00584B83"/>
    <w:rsid w:val="0058553E"/>
    <w:rsid w:val="005862A5"/>
    <w:rsid w:val="00587ADB"/>
    <w:rsid w:val="005908F5"/>
    <w:rsid w:val="00590DB3"/>
    <w:rsid w:val="00594145"/>
    <w:rsid w:val="005952C5"/>
    <w:rsid w:val="005A171B"/>
    <w:rsid w:val="005A54AD"/>
    <w:rsid w:val="005A59ED"/>
    <w:rsid w:val="005A6313"/>
    <w:rsid w:val="005A68D7"/>
    <w:rsid w:val="005A69D6"/>
    <w:rsid w:val="005B23D1"/>
    <w:rsid w:val="005B2E5B"/>
    <w:rsid w:val="005B57EB"/>
    <w:rsid w:val="005B6B78"/>
    <w:rsid w:val="005C0BFA"/>
    <w:rsid w:val="005C0D25"/>
    <w:rsid w:val="005C1867"/>
    <w:rsid w:val="005C26FD"/>
    <w:rsid w:val="005C6DB5"/>
    <w:rsid w:val="005D051F"/>
    <w:rsid w:val="005D1D09"/>
    <w:rsid w:val="005D2AE7"/>
    <w:rsid w:val="005D3DB1"/>
    <w:rsid w:val="005D4585"/>
    <w:rsid w:val="005D5A86"/>
    <w:rsid w:val="005E19F2"/>
    <w:rsid w:val="005E7709"/>
    <w:rsid w:val="005F4ABE"/>
    <w:rsid w:val="005F5384"/>
    <w:rsid w:val="005F6A9B"/>
    <w:rsid w:val="00600D92"/>
    <w:rsid w:val="0060292E"/>
    <w:rsid w:val="0060358F"/>
    <w:rsid w:val="006047CD"/>
    <w:rsid w:val="0060491F"/>
    <w:rsid w:val="006052C1"/>
    <w:rsid w:val="00605D4C"/>
    <w:rsid w:val="00606CCE"/>
    <w:rsid w:val="00610417"/>
    <w:rsid w:val="0061114C"/>
    <w:rsid w:val="0061115A"/>
    <w:rsid w:val="00611B82"/>
    <w:rsid w:val="0061296C"/>
    <w:rsid w:val="00612C0A"/>
    <w:rsid w:val="00613BD3"/>
    <w:rsid w:val="00615387"/>
    <w:rsid w:val="00615C17"/>
    <w:rsid w:val="0061766A"/>
    <w:rsid w:val="00617882"/>
    <w:rsid w:val="0062484B"/>
    <w:rsid w:val="00624A58"/>
    <w:rsid w:val="00624AD6"/>
    <w:rsid w:val="00627588"/>
    <w:rsid w:val="0063000E"/>
    <w:rsid w:val="00631650"/>
    <w:rsid w:val="00632456"/>
    <w:rsid w:val="006331B9"/>
    <w:rsid w:val="00633F05"/>
    <w:rsid w:val="006358A1"/>
    <w:rsid w:val="00636443"/>
    <w:rsid w:val="00637BCE"/>
    <w:rsid w:val="00637DBF"/>
    <w:rsid w:val="00640067"/>
    <w:rsid w:val="00642354"/>
    <w:rsid w:val="006436E3"/>
    <w:rsid w:val="00646087"/>
    <w:rsid w:val="00646EC1"/>
    <w:rsid w:val="00647266"/>
    <w:rsid w:val="006533B1"/>
    <w:rsid w:val="00654A06"/>
    <w:rsid w:val="00657E54"/>
    <w:rsid w:val="0066160B"/>
    <w:rsid w:val="00661E26"/>
    <w:rsid w:val="00662B2D"/>
    <w:rsid w:val="00665547"/>
    <w:rsid w:val="0066746D"/>
    <w:rsid w:val="00667ACF"/>
    <w:rsid w:val="00672985"/>
    <w:rsid w:val="00676EE7"/>
    <w:rsid w:val="0067706B"/>
    <w:rsid w:val="006805DC"/>
    <w:rsid w:val="00681AA9"/>
    <w:rsid w:val="00682B2C"/>
    <w:rsid w:val="00684123"/>
    <w:rsid w:val="00686CD5"/>
    <w:rsid w:val="00690F31"/>
    <w:rsid w:val="006927C0"/>
    <w:rsid w:val="00693573"/>
    <w:rsid w:val="006946F4"/>
    <w:rsid w:val="00694F15"/>
    <w:rsid w:val="0069518A"/>
    <w:rsid w:val="00695FC8"/>
    <w:rsid w:val="006971DD"/>
    <w:rsid w:val="00697273"/>
    <w:rsid w:val="0069728F"/>
    <w:rsid w:val="006A0DFF"/>
    <w:rsid w:val="006A1305"/>
    <w:rsid w:val="006A2DBD"/>
    <w:rsid w:val="006A34D2"/>
    <w:rsid w:val="006A3E7F"/>
    <w:rsid w:val="006A4F80"/>
    <w:rsid w:val="006A5473"/>
    <w:rsid w:val="006A58EA"/>
    <w:rsid w:val="006A6B01"/>
    <w:rsid w:val="006A7CE4"/>
    <w:rsid w:val="006A7D0E"/>
    <w:rsid w:val="006A7DC5"/>
    <w:rsid w:val="006B0B5D"/>
    <w:rsid w:val="006B173C"/>
    <w:rsid w:val="006B2381"/>
    <w:rsid w:val="006B31D5"/>
    <w:rsid w:val="006B4C6E"/>
    <w:rsid w:val="006B5198"/>
    <w:rsid w:val="006B6133"/>
    <w:rsid w:val="006B6D5F"/>
    <w:rsid w:val="006C246A"/>
    <w:rsid w:val="006C30F7"/>
    <w:rsid w:val="006C4E86"/>
    <w:rsid w:val="006C552F"/>
    <w:rsid w:val="006C6E08"/>
    <w:rsid w:val="006D050B"/>
    <w:rsid w:val="006D13F6"/>
    <w:rsid w:val="006D1760"/>
    <w:rsid w:val="006D1B60"/>
    <w:rsid w:val="006D3FC8"/>
    <w:rsid w:val="006D4FA6"/>
    <w:rsid w:val="006D53B2"/>
    <w:rsid w:val="006D6841"/>
    <w:rsid w:val="006D688C"/>
    <w:rsid w:val="006D78FB"/>
    <w:rsid w:val="006E0305"/>
    <w:rsid w:val="006E07E8"/>
    <w:rsid w:val="006E341F"/>
    <w:rsid w:val="006E352F"/>
    <w:rsid w:val="006E657D"/>
    <w:rsid w:val="006E6678"/>
    <w:rsid w:val="006F0FBB"/>
    <w:rsid w:val="006F13C9"/>
    <w:rsid w:val="006F3861"/>
    <w:rsid w:val="0070065D"/>
    <w:rsid w:val="00700A63"/>
    <w:rsid w:val="007016E9"/>
    <w:rsid w:val="00705531"/>
    <w:rsid w:val="00705A74"/>
    <w:rsid w:val="007076EB"/>
    <w:rsid w:val="00707F15"/>
    <w:rsid w:val="00707FE1"/>
    <w:rsid w:val="00711448"/>
    <w:rsid w:val="0071173B"/>
    <w:rsid w:val="00711C4A"/>
    <w:rsid w:val="00711DB5"/>
    <w:rsid w:val="007128FD"/>
    <w:rsid w:val="00713E11"/>
    <w:rsid w:val="00714865"/>
    <w:rsid w:val="0071605A"/>
    <w:rsid w:val="00716112"/>
    <w:rsid w:val="0071635F"/>
    <w:rsid w:val="007179FC"/>
    <w:rsid w:val="00717B7A"/>
    <w:rsid w:val="00720130"/>
    <w:rsid w:val="00721101"/>
    <w:rsid w:val="00721D41"/>
    <w:rsid w:val="00723390"/>
    <w:rsid w:val="0072354B"/>
    <w:rsid w:val="00724B92"/>
    <w:rsid w:val="00726A4C"/>
    <w:rsid w:val="00732130"/>
    <w:rsid w:val="00732713"/>
    <w:rsid w:val="00732B42"/>
    <w:rsid w:val="007346CC"/>
    <w:rsid w:val="0073591D"/>
    <w:rsid w:val="00741699"/>
    <w:rsid w:val="007465C8"/>
    <w:rsid w:val="00750269"/>
    <w:rsid w:val="00750DA0"/>
    <w:rsid w:val="00751981"/>
    <w:rsid w:val="00751B05"/>
    <w:rsid w:val="007545A7"/>
    <w:rsid w:val="007570EA"/>
    <w:rsid w:val="0076022A"/>
    <w:rsid w:val="00760911"/>
    <w:rsid w:val="00761ACA"/>
    <w:rsid w:val="00762670"/>
    <w:rsid w:val="00764CE0"/>
    <w:rsid w:val="007654B6"/>
    <w:rsid w:val="00765B56"/>
    <w:rsid w:val="00770626"/>
    <w:rsid w:val="00771BDB"/>
    <w:rsid w:val="00771F89"/>
    <w:rsid w:val="007723A0"/>
    <w:rsid w:val="00775B8B"/>
    <w:rsid w:val="007766B9"/>
    <w:rsid w:val="00781814"/>
    <w:rsid w:val="00782F9B"/>
    <w:rsid w:val="00783566"/>
    <w:rsid w:val="00784615"/>
    <w:rsid w:val="00786ED1"/>
    <w:rsid w:val="00787456"/>
    <w:rsid w:val="00787E7F"/>
    <w:rsid w:val="00787FE8"/>
    <w:rsid w:val="00791F08"/>
    <w:rsid w:val="00792AAD"/>
    <w:rsid w:val="00796491"/>
    <w:rsid w:val="0079784E"/>
    <w:rsid w:val="007A03BA"/>
    <w:rsid w:val="007A0DB1"/>
    <w:rsid w:val="007A14E8"/>
    <w:rsid w:val="007A174D"/>
    <w:rsid w:val="007A1915"/>
    <w:rsid w:val="007A1D55"/>
    <w:rsid w:val="007A2B92"/>
    <w:rsid w:val="007A4A3F"/>
    <w:rsid w:val="007A58F0"/>
    <w:rsid w:val="007A5AE5"/>
    <w:rsid w:val="007A6285"/>
    <w:rsid w:val="007A68B5"/>
    <w:rsid w:val="007B0363"/>
    <w:rsid w:val="007B12D9"/>
    <w:rsid w:val="007B1ABF"/>
    <w:rsid w:val="007B481D"/>
    <w:rsid w:val="007B612A"/>
    <w:rsid w:val="007C5E26"/>
    <w:rsid w:val="007C7B40"/>
    <w:rsid w:val="007D011D"/>
    <w:rsid w:val="007D1845"/>
    <w:rsid w:val="007D54B8"/>
    <w:rsid w:val="007D6694"/>
    <w:rsid w:val="007E1F20"/>
    <w:rsid w:val="007E36B3"/>
    <w:rsid w:val="007E40A3"/>
    <w:rsid w:val="007E4C23"/>
    <w:rsid w:val="007E600C"/>
    <w:rsid w:val="007E642C"/>
    <w:rsid w:val="007E744A"/>
    <w:rsid w:val="007F74FA"/>
    <w:rsid w:val="007F7B90"/>
    <w:rsid w:val="00801A1E"/>
    <w:rsid w:val="00801DC4"/>
    <w:rsid w:val="00802257"/>
    <w:rsid w:val="00804216"/>
    <w:rsid w:val="00805532"/>
    <w:rsid w:val="0080664A"/>
    <w:rsid w:val="00806751"/>
    <w:rsid w:val="008100D2"/>
    <w:rsid w:val="00810EF2"/>
    <w:rsid w:val="00812B9E"/>
    <w:rsid w:val="00813E31"/>
    <w:rsid w:val="00814854"/>
    <w:rsid w:val="00815410"/>
    <w:rsid w:val="008177A0"/>
    <w:rsid w:val="008236AE"/>
    <w:rsid w:val="00823A2F"/>
    <w:rsid w:val="00826842"/>
    <w:rsid w:val="00827278"/>
    <w:rsid w:val="00830399"/>
    <w:rsid w:val="008336D6"/>
    <w:rsid w:val="00834445"/>
    <w:rsid w:val="0083629A"/>
    <w:rsid w:val="008364E1"/>
    <w:rsid w:val="0083BF0A"/>
    <w:rsid w:val="008403CB"/>
    <w:rsid w:val="00840903"/>
    <w:rsid w:val="0084138C"/>
    <w:rsid w:val="00842F48"/>
    <w:rsid w:val="008430FD"/>
    <w:rsid w:val="00843520"/>
    <w:rsid w:val="00846BD3"/>
    <w:rsid w:val="0085227B"/>
    <w:rsid w:val="00852F89"/>
    <w:rsid w:val="00853DDE"/>
    <w:rsid w:val="008541E7"/>
    <w:rsid w:val="008546B3"/>
    <w:rsid w:val="008548BA"/>
    <w:rsid w:val="008557F4"/>
    <w:rsid w:val="0085796A"/>
    <w:rsid w:val="008619DC"/>
    <w:rsid w:val="00861F64"/>
    <w:rsid w:val="00863B14"/>
    <w:rsid w:val="00864C98"/>
    <w:rsid w:val="00865A64"/>
    <w:rsid w:val="00867DB6"/>
    <w:rsid w:val="0087099E"/>
    <w:rsid w:val="00872972"/>
    <w:rsid w:val="00873C05"/>
    <w:rsid w:val="0087405D"/>
    <w:rsid w:val="008752AD"/>
    <w:rsid w:val="00876581"/>
    <w:rsid w:val="008768EC"/>
    <w:rsid w:val="0088185C"/>
    <w:rsid w:val="00882980"/>
    <w:rsid w:val="0088619C"/>
    <w:rsid w:val="0089036B"/>
    <w:rsid w:val="0089147C"/>
    <w:rsid w:val="00891A27"/>
    <w:rsid w:val="00892CE3"/>
    <w:rsid w:val="008A1D99"/>
    <w:rsid w:val="008A2F29"/>
    <w:rsid w:val="008A3921"/>
    <w:rsid w:val="008A3F6E"/>
    <w:rsid w:val="008A4295"/>
    <w:rsid w:val="008A5EEF"/>
    <w:rsid w:val="008A792E"/>
    <w:rsid w:val="008B048C"/>
    <w:rsid w:val="008B2620"/>
    <w:rsid w:val="008B2FA1"/>
    <w:rsid w:val="008B67FB"/>
    <w:rsid w:val="008B688C"/>
    <w:rsid w:val="008B6E63"/>
    <w:rsid w:val="008C341E"/>
    <w:rsid w:val="008C3D70"/>
    <w:rsid w:val="008C43D6"/>
    <w:rsid w:val="008C6451"/>
    <w:rsid w:val="008C7329"/>
    <w:rsid w:val="008C7862"/>
    <w:rsid w:val="008C7CB0"/>
    <w:rsid w:val="008C7FDA"/>
    <w:rsid w:val="008D25F3"/>
    <w:rsid w:val="008D5512"/>
    <w:rsid w:val="008D7D1E"/>
    <w:rsid w:val="008D7E56"/>
    <w:rsid w:val="008E0DF5"/>
    <w:rsid w:val="008E3EDE"/>
    <w:rsid w:val="008E43FD"/>
    <w:rsid w:val="008E464D"/>
    <w:rsid w:val="008E4ED5"/>
    <w:rsid w:val="008E6AFA"/>
    <w:rsid w:val="008F0203"/>
    <w:rsid w:val="008F08F2"/>
    <w:rsid w:val="008F2BBB"/>
    <w:rsid w:val="008F2C5D"/>
    <w:rsid w:val="008F3F29"/>
    <w:rsid w:val="008F5D5A"/>
    <w:rsid w:val="008F6D4C"/>
    <w:rsid w:val="008F6F5E"/>
    <w:rsid w:val="00903B2D"/>
    <w:rsid w:val="009075A0"/>
    <w:rsid w:val="00907AE3"/>
    <w:rsid w:val="009110B2"/>
    <w:rsid w:val="00911978"/>
    <w:rsid w:val="009133B8"/>
    <w:rsid w:val="00913F26"/>
    <w:rsid w:val="00914A43"/>
    <w:rsid w:val="00914F26"/>
    <w:rsid w:val="0091691D"/>
    <w:rsid w:val="00917C65"/>
    <w:rsid w:val="00920A18"/>
    <w:rsid w:val="009238AF"/>
    <w:rsid w:val="00924C00"/>
    <w:rsid w:val="0092525B"/>
    <w:rsid w:val="00926074"/>
    <w:rsid w:val="00926B38"/>
    <w:rsid w:val="00930691"/>
    <w:rsid w:val="00932F49"/>
    <w:rsid w:val="00934764"/>
    <w:rsid w:val="00935074"/>
    <w:rsid w:val="00935D72"/>
    <w:rsid w:val="00940A56"/>
    <w:rsid w:val="00940AE3"/>
    <w:rsid w:val="00942DE9"/>
    <w:rsid w:val="0094312F"/>
    <w:rsid w:val="00943C74"/>
    <w:rsid w:val="009456C5"/>
    <w:rsid w:val="0094682C"/>
    <w:rsid w:val="00947263"/>
    <w:rsid w:val="00951152"/>
    <w:rsid w:val="00951DFE"/>
    <w:rsid w:val="00953B76"/>
    <w:rsid w:val="009563D7"/>
    <w:rsid w:val="00956EE8"/>
    <w:rsid w:val="00957D12"/>
    <w:rsid w:val="00960AE3"/>
    <w:rsid w:val="00961AA5"/>
    <w:rsid w:val="009629AD"/>
    <w:rsid w:val="009660F8"/>
    <w:rsid w:val="009672E4"/>
    <w:rsid w:val="00971227"/>
    <w:rsid w:val="009726E9"/>
    <w:rsid w:val="0097380C"/>
    <w:rsid w:val="00982285"/>
    <w:rsid w:val="00982469"/>
    <w:rsid w:val="0098362C"/>
    <w:rsid w:val="00983F62"/>
    <w:rsid w:val="00986336"/>
    <w:rsid w:val="009871E4"/>
    <w:rsid w:val="00987B36"/>
    <w:rsid w:val="00990BBD"/>
    <w:rsid w:val="00990BFF"/>
    <w:rsid w:val="00990F81"/>
    <w:rsid w:val="0099213D"/>
    <w:rsid w:val="0099506A"/>
    <w:rsid w:val="009A261C"/>
    <w:rsid w:val="009A307F"/>
    <w:rsid w:val="009A4FF8"/>
    <w:rsid w:val="009A68EE"/>
    <w:rsid w:val="009A6A10"/>
    <w:rsid w:val="009B075E"/>
    <w:rsid w:val="009B0931"/>
    <w:rsid w:val="009B73DF"/>
    <w:rsid w:val="009C075C"/>
    <w:rsid w:val="009C0AE5"/>
    <w:rsid w:val="009C3349"/>
    <w:rsid w:val="009C3481"/>
    <w:rsid w:val="009C50FC"/>
    <w:rsid w:val="009C6F04"/>
    <w:rsid w:val="009D084B"/>
    <w:rsid w:val="009D14C0"/>
    <w:rsid w:val="009D163B"/>
    <w:rsid w:val="009E1093"/>
    <w:rsid w:val="009E6D06"/>
    <w:rsid w:val="009E7C33"/>
    <w:rsid w:val="009E7DFB"/>
    <w:rsid w:val="009F013C"/>
    <w:rsid w:val="009F267E"/>
    <w:rsid w:val="009F3337"/>
    <w:rsid w:val="009F4E13"/>
    <w:rsid w:val="009F62A1"/>
    <w:rsid w:val="00A00DFB"/>
    <w:rsid w:val="00A0296C"/>
    <w:rsid w:val="00A02C01"/>
    <w:rsid w:val="00A051AE"/>
    <w:rsid w:val="00A0555B"/>
    <w:rsid w:val="00A06738"/>
    <w:rsid w:val="00A06E02"/>
    <w:rsid w:val="00A077CF"/>
    <w:rsid w:val="00A1122F"/>
    <w:rsid w:val="00A14027"/>
    <w:rsid w:val="00A1491C"/>
    <w:rsid w:val="00A177A1"/>
    <w:rsid w:val="00A178F9"/>
    <w:rsid w:val="00A17A79"/>
    <w:rsid w:val="00A21608"/>
    <w:rsid w:val="00A22083"/>
    <w:rsid w:val="00A24283"/>
    <w:rsid w:val="00A25334"/>
    <w:rsid w:val="00A27A20"/>
    <w:rsid w:val="00A31CC9"/>
    <w:rsid w:val="00A34ACA"/>
    <w:rsid w:val="00A3681E"/>
    <w:rsid w:val="00A37B9B"/>
    <w:rsid w:val="00A44E42"/>
    <w:rsid w:val="00A45C1B"/>
    <w:rsid w:val="00A50CD4"/>
    <w:rsid w:val="00A52B08"/>
    <w:rsid w:val="00A56A52"/>
    <w:rsid w:val="00A5779E"/>
    <w:rsid w:val="00A619CA"/>
    <w:rsid w:val="00A62C7A"/>
    <w:rsid w:val="00A677B4"/>
    <w:rsid w:val="00A70003"/>
    <w:rsid w:val="00A72020"/>
    <w:rsid w:val="00A750CF"/>
    <w:rsid w:val="00A76B7E"/>
    <w:rsid w:val="00A7753A"/>
    <w:rsid w:val="00A77791"/>
    <w:rsid w:val="00A803AB"/>
    <w:rsid w:val="00A83F7E"/>
    <w:rsid w:val="00A85354"/>
    <w:rsid w:val="00A87372"/>
    <w:rsid w:val="00A90DE7"/>
    <w:rsid w:val="00A92010"/>
    <w:rsid w:val="00A9215C"/>
    <w:rsid w:val="00A92A20"/>
    <w:rsid w:val="00A92C39"/>
    <w:rsid w:val="00A942F0"/>
    <w:rsid w:val="00A948EA"/>
    <w:rsid w:val="00A95C8D"/>
    <w:rsid w:val="00AA0F53"/>
    <w:rsid w:val="00AA1DEF"/>
    <w:rsid w:val="00AA36A6"/>
    <w:rsid w:val="00AA4FE6"/>
    <w:rsid w:val="00AA6AED"/>
    <w:rsid w:val="00AB0170"/>
    <w:rsid w:val="00AB55D5"/>
    <w:rsid w:val="00AB59A9"/>
    <w:rsid w:val="00AB5FAE"/>
    <w:rsid w:val="00AB7963"/>
    <w:rsid w:val="00AB7D16"/>
    <w:rsid w:val="00AC0BED"/>
    <w:rsid w:val="00AC12EF"/>
    <w:rsid w:val="00AC1BE2"/>
    <w:rsid w:val="00AC21B3"/>
    <w:rsid w:val="00AC298A"/>
    <w:rsid w:val="00AC29E8"/>
    <w:rsid w:val="00AC342F"/>
    <w:rsid w:val="00AC401F"/>
    <w:rsid w:val="00AC4415"/>
    <w:rsid w:val="00AC4D84"/>
    <w:rsid w:val="00AC4DC1"/>
    <w:rsid w:val="00AC681F"/>
    <w:rsid w:val="00AD060A"/>
    <w:rsid w:val="00AD06FF"/>
    <w:rsid w:val="00AD4288"/>
    <w:rsid w:val="00AD4BE5"/>
    <w:rsid w:val="00AD57CF"/>
    <w:rsid w:val="00AD776E"/>
    <w:rsid w:val="00AE07AF"/>
    <w:rsid w:val="00AE0C7D"/>
    <w:rsid w:val="00AE17C0"/>
    <w:rsid w:val="00AE2F06"/>
    <w:rsid w:val="00AE4275"/>
    <w:rsid w:val="00AE67B3"/>
    <w:rsid w:val="00AE6D27"/>
    <w:rsid w:val="00AF05FF"/>
    <w:rsid w:val="00AF304E"/>
    <w:rsid w:val="00AF3147"/>
    <w:rsid w:val="00AF5189"/>
    <w:rsid w:val="00B0397E"/>
    <w:rsid w:val="00B0635A"/>
    <w:rsid w:val="00B07A4E"/>
    <w:rsid w:val="00B12F30"/>
    <w:rsid w:val="00B13356"/>
    <w:rsid w:val="00B14525"/>
    <w:rsid w:val="00B14723"/>
    <w:rsid w:val="00B16AA9"/>
    <w:rsid w:val="00B21319"/>
    <w:rsid w:val="00B234E0"/>
    <w:rsid w:val="00B23F39"/>
    <w:rsid w:val="00B24256"/>
    <w:rsid w:val="00B26CB0"/>
    <w:rsid w:val="00B33035"/>
    <w:rsid w:val="00B33627"/>
    <w:rsid w:val="00B33954"/>
    <w:rsid w:val="00B33E6E"/>
    <w:rsid w:val="00B340A0"/>
    <w:rsid w:val="00B359B0"/>
    <w:rsid w:val="00B3723E"/>
    <w:rsid w:val="00B40861"/>
    <w:rsid w:val="00B40FB5"/>
    <w:rsid w:val="00B41434"/>
    <w:rsid w:val="00B441E7"/>
    <w:rsid w:val="00B5058A"/>
    <w:rsid w:val="00B53F38"/>
    <w:rsid w:val="00B56F2B"/>
    <w:rsid w:val="00B634A2"/>
    <w:rsid w:val="00B645A7"/>
    <w:rsid w:val="00B71A42"/>
    <w:rsid w:val="00B72EB2"/>
    <w:rsid w:val="00B7393F"/>
    <w:rsid w:val="00B75240"/>
    <w:rsid w:val="00B76B66"/>
    <w:rsid w:val="00B8049F"/>
    <w:rsid w:val="00B843AB"/>
    <w:rsid w:val="00B87C69"/>
    <w:rsid w:val="00B960C7"/>
    <w:rsid w:val="00B9682D"/>
    <w:rsid w:val="00B9790A"/>
    <w:rsid w:val="00BA0E1E"/>
    <w:rsid w:val="00BA166E"/>
    <w:rsid w:val="00BA2A38"/>
    <w:rsid w:val="00BA4B7D"/>
    <w:rsid w:val="00BA50AC"/>
    <w:rsid w:val="00BB2942"/>
    <w:rsid w:val="00BB2D8F"/>
    <w:rsid w:val="00BB3684"/>
    <w:rsid w:val="00BB441B"/>
    <w:rsid w:val="00BB5C54"/>
    <w:rsid w:val="00BB5DCA"/>
    <w:rsid w:val="00BB7F78"/>
    <w:rsid w:val="00BC2B39"/>
    <w:rsid w:val="00BC3F69"/>
    <w:rsid w:val="00BC4A88"/>
    <w:rsid w:val="00BC779D"/>
    <w:rsid w:val="00BD0752"/>
    <w:rsid w:val="00BD2028"/>
    <w:rsid w:val="00BD2EC5"/>
    <w:rsid w:val="00BD50D0"/>
    <w:rsid w:val="00BD78DE"/>
    <w:rsid w:val="00BD7FC3"/>
    <w:rsid w:val="00BE5485"/>
    <w:rsid w:val="00BE7AE0"/>
    <w:rsid w:val="00BF3204"/>
    <w:rsid w:val="00BF3427"/>
    <w:rsid w:val="00BF56FD"/>
    <w:rsid w:val="00C01697"/>
    <w:rsid w:val="00C02563"/>
    <w:rsid w:val="00C02B41"/>
    <w:rsid w:val="00C03BA1"/>
    <w:rsid w:val="00C07300"/>
    <w:rsid w:val="00C07A1C"/>
    <w:rsid w:val="00C11E16"/>
    <w:rsid w:val="00C121CB"/>
    <w:rsid w:val="00C14122"/>
    <w:rsid w:val="00C1545A"/>
    <w:rsid w:val="00C157EC"/>
    <w:rsid w:val="00C15EAB"/>
    <w:rsid w:val="00C166B1"/>
    <w:rsid w:val="00C17F2E"/>
    <w:rsid w:val="00C20646"/>
    <w:rsid w:val="00C20E94"/>
    <w:rsid w:val="00C22107"/>
    <w:rsid w:val="00C235F0"/>
    <w:rsid w:val="00C24265"/>
    <w:rsid w:val="00C2610C"/>
    <w:rsid w:val="00C2644E"/>
    <w:rsid w:val="00C3011F"/>
    <w:rsid w:val="00C30496"/>
    <w:rsid w:val="00C30CE7"/>
    <w:rsid w:val="00C3162D"/>
    <w:rsid w:val="00C322AA"/>
    <w:rsid w:val="00C3312B"/>
    <w:rsid w:val="00C3364F"/>
    <w:rsid w:val="00C34193"/>
    <w:rsid w:val="00C355DC"/>
    <w:rsid w:val="00C4088B"/>
    <w:rsid w:val="00C411A4"/>
    <w:rsid w:val="00C4130D"/>
    <w:rsid w:val="00C426A2"/>
    <w:rsid w:val="00C43E62"/>
    <w:rsid w:val="00C44487"/>
    <w:rsid w:val="00C4544E"/>
    <w:rsid w:val="00C45819"/>
    <w:rsid w:val="00C4688D"/>
    <w:rsid w:val="00C511BE"/>
    <w:rsid w:val="00C518F0"/>
    <w:rsid w:val="00C52C3F"/>
    <w:rsid w:val="00C5474C"/>
    <w:rsid w:val="00C561C3"/>
    <w:rsid w:val="00C5716C"/>
    <w:rsid w:val="00C602F8"/>
    <w:rsid w:val="00C6110D"/>
    <w:rsid w:val="00C617E6"/>
    <w:rsid w:val="00C61C9D"/>
    <w:rsid w:val="00C62FB9"/>
    <w:rsid w:val="00C63E82"/>
    <w:rsid w:val="00C6488D"/>
    <w:rsid w:val="00C66FA2"/>
    <w:rsid w:val="00C677A0"/>
    <w:rsid w:val="00C70261"/>
    <w:rsid w:val="00C738B8"/>
    <w:rsid w:val="00C81F6D"/>
    <w:rsid w:val="00C8368E"/>
    <w:rsid w:val="00C85686"/>
    <w:rsid w:val="00C85C31"/>
    <w:rsid w:val="00C86C23"/>
    <w:rsid w:val="00C9152C"/>
    <w:rsid w:val="00C92720"/>
    <w:rsid w:val="00C93142"/>
    <w:rsid w:val="00C94353"/>
    <w:rsid w:val="00CA2CD7"/>
    <w:rsid w:val="00CA2D57"/>
    <w:rsid w:val="00CA5156"/>
    <w:rsid w:val="00CA5208"/>
    <w:rsid w:val="00CA625A"/>
    <w:rsid w:val="00CB6D55"/>
    <w:rsid w:val="00CC0283"/>
    <w:rsid w:val="00CC0A33"/>
    <w:rsid w:val="00CC19E0"/>
    <w:rsid w:val="00CC2235"/>
    <w:rsid w:val="00CC2EB3"/>
    <w:rsid w:val="00CC4070"/>
    <w:rsid w:val="00CC466E"/>
    <w:rsid w:val="00CC5B46"/>
    <w:rsid w:val="00CD2EA6"/>
    <w:rsid w:val="00CD486A"/>
    <w:rsid w:val="00CD4E86"/>
    <w:rsid w:val="00CD51BB"/>
    <w:rsid w:val="00CD5846"/>
    <w:rsid w:val="00CD7834"/>
    <w:rsid w:val="00CD7E53"/>
    <w:rsid w:val="00CE1898"/>
    <w:rsid w:val="00CE2D3F"/>
    <w:rsid w:val="00CE3329"/>
    <w:rsid w:val="00CE3E49"/>
    <w:rsid w:val="00CE5572"/>
    <w:rsid w:val="00CF1A07"/>
    <w:rsid w:val="00CF3C84"/>
    <w:rsid w:val="00CF4F05"/>
    <w:rsid w:val="00CF57B5"/>
    <w:rsid w:val="00CF5E16"/>
    <w:rsid w:val="00CF641F"/>
    <w:rsid w:val="00CF7437"/>
    <w:rsid w:val="00D00AE6"/>
    <w:rsid w:val="00D012CB"/>
    <w:rsid w:val="00D03389"/>
    <w:rsid w:val="00D03676"/>
    <w:rsid w:val="00D06697"/>
    <w:rsid w:val="00D15246"/>
    <w:rsid w:val="00D20A16"/>
    <w:rsid w:val="00D20EFC"/>
    <w:rsid w:val="00D21F8F"/>
    <w:rsid w:val="00D220E2"/>
    <w:rsid w:val="00D22E08"/>
    <w:rsid w:val="00D23009"/>
    <w:rsid w:val="00D27726"/>
    <w:rsid w:val="00D27CE6"/>
    <w:rsid w:val="00D303DC"/>
    <w:rsid w:val="00D30F16"/>
    <w:rsid w:val="00D31BD1"/>
    <w:rsid w:val="00D3268B"/>
    <w:rsid w:val="00D35354"/>
    <w:rsid w:val="00D35620"/>
    <w:rsid w:val="00D3606E"/>
    <w:rsid w:val="00D40A09"/>
    <w:rsid w:val="00D41992"/>
    <w:rsid w:val="00D4262A"/>
    <w:rsid w:val="00D42647"/>
    <w:rsid w:val="00D42AD1"/>
    <w:rsid w:val="00D44D0A"/>
    <w:rsid w:val="00D46A7C"/>
    <w:rsid w:val="00D47019"/>
    <w:rsid w:val="00D5015D"/>
    <w:rsid w:val="00D50482"/>
    <w:rsid w:val="00D52E6B"/>
    <w:rsid w:val="00D57FAC"/>
    <w:rsid w:val="00D63BE0"/>
    <w:rsid w:val="00D6450D"/>
    <w:rsid w:val="00D653F2"/>
    <w:rsid w:val="00D65BED"/>
    <w:rsid w:val="00D65D46"/>
    <w:rsid w:val="00D66902"/>
    <w:rsid w:val="00D66A58"/>
    <w:rsid w:val="00D66E8E"/>
    <w:rsid w:val="00D70C27"/>
    <w:rsid w:val="00D718EE"/>
    <w:rsid w:val="00D72830"/>
    <w:rsid w:val="00D72C2D"/>
    <w:rsid w:val="00D73841"/>
    <w:rsid w:val="00D73E01"/>
    <w:rsid w:val="00D74371"/>
    <w:rsid w:val="00D800C5"/>
    <w:rsid w:val="00D808DB"/>
    <w:rsid w:val="00D8196F"/>
    <w:rsid w:val="00D8386D"/>
    <w:rsid w:val="00D8489E"/>
    <w:rsid w:val="00D85BBD"/>
    <w:rsid w:val="00D868EB"/>
    <w:rsid w:val="00D873F6"/>
    <w:rsid w:val="00D900D4"/>
    <w:rsid w:val="00D90937"/>
    <w:rsid w:val="00D92F1D"/>
    <w:rsid w:val="00D93CC1"/>
    <w:rsid w:val="00D9530B"/>
    <w:rsid w:val="00D959E6"/>
    <w:rsid w:val="00D97046"/>
    <w:rsid w:val="00DA2602"/>
    <w:rsid w:val="00DA2662"/>
    <w:rsid w:val="00DA298A"/>
    <w:rsid w:val="00DA42BB"/>
    <w:rsid w:val="00DA6EB8"/>
    <w:rsid w:val="00DB001D"/>
    <w:rsid w:val="00DB00F5"/>
    <w:rsid w:val="00DB1FE3"/>
    <w:rsid w:val="00DB493C"/>
    <w:rsid w:val="00DC2291"/>
    <w:rsid w:val="00DC3614"/>
    <w:rsid w:val="00DC404F"/>
    <w:rsid w:val="00DC4835"/>
    <w:rsid w:val="00DD2651"/>
    <w:rsid w:val="00DD65C8"/>
    <w:rsid w:val="00DD6BA6"/>
    <w:rsid w:val="00DE0A8F"/>
    <w:rsid w:val="00DE193E"/>
    <w:rsid w:val="00DE1A40"/>
    <w:rsid w:val="00DE1B28"/>
    <w:rsid w:val="00DE3272"/>
    <w:rsid w:val="00DE4419"/>
    <w:rsid w:val="00DE489E"/>
    <w:rsid w:val="00DE57A4"/>
    <w:rsid w:val="00DE6BC2"/>
    <w:rsid w:val="00DF0147"/>
    <w:rsid w:val="00DF0586"/>
    <w:rsid w:val="00DF0720"/>
    <w:rsid w:val="00DF1AEA"/>
    <w:rsid w:val="00DF5E73"/>
    <w:rsid w:val="00E019E1"/>
    <w:rsid w:val="00E02DCC"/>
    <w:rsid w:val="00E03EF6"/>
    <w:rsid w:val="00E04060"/>
    <w:rsid w:val="00E04D43"/>
    <w:rsid w:val="00E06E99"/>
    <w:rsid w:val="00E11553"/>
    <w:rsid w:val="00E131BF"/>
    <w:rsid w:val="00E13A00"/>
    <w:rsid w:val="00E16C1E"/>
    <w:rsid w:val="00E17FB4"/>
    <w:rsid w:val="00E21630"/>
    <w:rsid w:val="00E2326B"/>
    <w:rsid w:val="00E23496"/>
    <w:rsid w:val="00E244F9"/>
    <w:rsid w:val="00E24AC3"/>
    <w:rsid w:val="00E25DE3"/>
    <w:rsid w:val="00E301FF"/>
    <w:rsid w:val="00E33CAB"/>
    <w:rsid w:val="00E3560D"/>
    <w:rsid w:val="00E36773"/>
    <w:rsid w:val="00E37F8B"/>
    <w:rsid w:val="00E412D1"/>
    <w:rsid w:val="00E41D7D"/>
    <w:rsid w:val="00E42355"/>
    <w:rsid w:val="00E42A0F"/>
    <w:rsid w:val="00E43E78"/>
    <w:rsid w:val="00E44257"/>
    <w:rsid w:val="00E44511"/>
    <w:rsid w:val="00E450CE"/>
    <w:rsid w:val="00E47660"/>
    <w:rsid w:val="00E50942"/>
    <w:rsid w:val="00E51295"/>
    <w:rsid w:val="00E52FBE"/>
    <w:rsid w:val="00E5491B"/>
    <w:rsid w:val="00E56DBC"/>
    <w:rsid w:val="00E57925"/>
    <w:rsid w:val="00E5793E"/>
    <w:rsid w:val="00E60F97"/>
    <w:rsid w:val="00E62C8D"/>
    <w:rsid w:val="00E62CE8"/>
    <w:rsid w:val="00E65B8E"/>
    <w:rsid w:val="00E65BC5"/>
    <w:rsid w:val="00E70281"/>
    <w:rsid w:val="00E715A7"/>
    <w:rsid w:val="00E7174A"/>
    <w:rsid w:val="00E7196A"/>
    <w:rsid w:val="00E7340B"/>
    <w:rsid w:val="00E73834"/>
    <w:rsid w:val="00E739C4"/>
    <w:rsid w:val="00E74DB3"/>
    <w:rsid w:val="00E76E07"/>
    <w:rsid w:val="00E777B1"/>
    <w:rsid w:val="00E813B6"/>
    <w:rsid w:val="00E8198C"/>
    <w:rsid w:val="00E82140"/>
    <w:rsid w:val="00E868DD"/>
    <w:rsid w:val="00E86EF0"/>
    <w:rsid w:val="00E96767"/>
    <w:rsid w:val="00EA224C"/>
    <w:rsid w:val="00EA41FC"/>
    <w:rsid w:val="00EA514D"/>
    <w:rsid w:val="00EA5879"/>
    <w:rsid w:val="00EA5A5D"/>
    <w:rsid w:val="00EA60C6"/>
    <w:rsid w:val="00EA6784"/>
    <w:rsid w:val="00EA683B"/>
    <w:rsid w:val="00EA68FD"/>
    <w:rsid w:val="00EA7CFC"/>
    <w:rsid w:val="00EB0CB4"/>
    <w:rsid w:val="00EB4544"/>
    <w:rsid w:val="00EB5D84"/>
    <w:rsid w:val="00EB7CB4"/>
    <w:rsid w:val="00EC2CB8"/>
    <w:rsid w:val="00EC5B51"/>
    <w:rsid w:val="00EC6C39"/>
    <w:rsid w:val="00ED23B9"/>
    <w:rsid w:val="00ED427B"/>
    <w:rsid w:val="00ED4AAC"/>
    <w:rsid w:val="00ED5152"/>
    <w:rsid w:val="00ED51FC"/>
    <w:rsid w:val="00ED717E"/>
    <w:rsid w:val="00ED7345"/>
    <w:rsid w:val="00EE07C1"/>
    <w:rsid w:val="00EE10F0"/>
    <w:rsid w:val="00EE3A56"/>
    <w:rsid w:val="00EE5AE8"/>
    <w:rsid w:val="00EE689B"/>
    <w:rsid w:val="00EE6AEE"/>
    <w:rsid w:val="00EE6E8B"/>
    <w:rsid w:val="00EF043D"/>
    <w:rsid w:val="00EF1834"/>
    <w:rsid w:val="00EF3203"/>
    <w:rsid w:val="00EF3602"/>
    <w:rsid w:val="00EF3AF3"/>
    <w:rsid w:val="00EF4952"/>
    <w:rsid w:val="00EF4D0C"/>
    <w:rsid w:val="00EF5DD2"/>
    <w:rsid w:val="00F015C4"/>
    <w:rsid w:val="00F01628"/>
    <w:rsid w:val="00F026A5"/>
    <w:rsid w:val="00F0447E"/>
    <w:rsid w:val="00F114EB"/>
    <w:rsid w:val="00F119F4"/>
    <w:rsid w:val="00F1221D"/>
    <w:rsid w:val="00F12889"/>
    <w:rsid w:val="00F1337B"/>
    <w:rsid w:val="00F15BCE"/>
    <w:rsid w:val="00F16963"/>
    <w:rsid w:val="00F174B4"/>
    <w:rsid w:val="00F207BD"/>
    <w:rsid w:val="00F20FA3"/>
    <w:rsid w:val="00F22F47"/>
    <w:rsid w:val="00F23F1B"/>
    <w:rsid w:val="00F24271"/>
    <w:rsid w:val="00F2582B"/>
    <w:rsid w:val="00F25D80"/>
    <w:rsid w:val="00F27DD4"/>
    <w:rsid w:val="00F27ED6"/>
    <w:rsid w:val="00F34CE2"/>
    <w:rsid w:val="00F351CE"/>
    <w:rsid w:val="00F352E7"/>
    <w:rsid w:val="00F35749"/>
    <w:rsid w:val="00F35CF7"/>
    <w:rsid w:val="00F35D54"/>
    <w:rsid w:val="00F40680"/>
    <w:rsid w:val="00F40887"/>
    <w:rsid w:val="00F4290F"/>
    <w:rsid w:val="00F43710"/>
    <w:rsid w:val="00F4541B"/>
    <w:rsid w:val="00F50D23"/>
    <w:rsid w:val="00F51728"/>
    <w:rsid w:val="00F5243E"/>
    <w:rsid w:val="00F53084"/>
    <w:rsid w:val="00F543CC"/>
    <w:rsid w:val="00F55FCD"/>
    <w:rsid w:val="00F564D1"/>
    <w:rsid w:val="00F56536"/>
    <w:rsid w:val="00F60C50"/>
    <w:rsid w:val="00F60F06"/>
    <w:rsid w:val="00F62395"/>
    <w:rsid w:val="00F62A9C"/>
    <w:rsid w:val="00F65B72"/>
    <w:rsid w:val="00F664BB"/>
    <w:rsid w:val="00F70126"/>
    <w:rsid w:val="00F7127C"/>
    <w:rsid w:val="00F71E3C"/>
    <w:rsid w:val="00F73C2A"/>
    <w:rsid w:val="00F74068"/>
    <w:rsid w:val="00F74961"/>
    <w:rsid w:val="00F7776E"/>
    <w:rsid w:val="00F80136"/>
    <w:rsid w:val="00F80BD2"/>
    <w:rsid w:val="00F8111E"/>
    <w:rsid w:val="00F8215A"/>
    <w:rsid w:val="00F82741"/>
    <w:rsid w:val="00F83666"/>
    <w:rsid w:val="00F83FE9"/>
    <w:rsid w:val="00F85B41"/>
    <w:rsid w:val="00F918DF"/>
    <w:rsid w:val="00F94F5F"/>
    <w:rsid w:val="00F95AB5"/>
    <w:rsid w:val="00F96760"/>
    <w:rsid w:val="00FA1EC8"/>
    <w:rsid w:val="00FA3FD0"/>
    <w:rsid w:val="00FA7B69"/>
    <w:rsid w:val="00FB0D7D"/>
    <w:rsid w:val="00FB10AA"/>
    <w:rsid w:val="00FB25E8"/>
    <w:rsid w:val="00FC147E"/>
    <w:rsid w:val="00FC2887"/>
    <w:rsid w:val="00FC52C2"/>
    <w:rsid w:val="00FD0FFB"/>
    <w:rsid w:val="00FD1987"/>
    <w:rsid w:val="00FD3692"/>
    <w:rsid w:val="00FD4580"/>
    <w:rsid w:val="00FD525C"/>
    <w:rsid w:val="00FD752A"/>
    <w:rsid w:val="00FE093B"/>
    <w:rsid w:val="00FE1C2B"/>
    <w:rsid w:val="00FE3322"/>
    <w:rsid w:val="00FE3E86"/>
    <w:rsid w:val="00FE40D6"/>
    <w:rsid w:val="00FE6F57"/>
    <w:rsid w:val="00FE758D"/>
    <w:rsid w:val="00FE76B2"/>
    <w:rsid w:val="00FF0320"/>
    <w:rsid w:val="00FF0E5F"/>
    <w:rsid w:val="00FF4186"/>
    <w:rsid w:val="00FF4A28"/>
    <w:rsid w:val="00FF5E4C"/>
    <w:rsid w:val="00FF6880"/>
    <w:rsid w:val="00FF6C41"/>
    <w:rsid w:val="01112C5E"/>
    <w:rsid w:val="014F0E1B"/>
    <w:rsid w:val="0168430C"/>
    <w:rsid w:val="01CBFD2E"/>
    <w:rsid w:val="022FE09F"/>
    <w:rsid w:val="02977AC8"/>
    <w:rsid w:val="02A0BF03"/>
    <w:rsid w:val="02B92327"/>
    <w:rsid w:val="034690FA"/>
    <w:rsid w:val="0377224C"/>
    <w:rsid w:val="037C3DC7"/>
    <w:rsid w:val="03A3EE0D"/>
    <w:rsid w:val="03AD01E2"/>
    <w:rsid w:val="050B5CD0"/>
    <w:rsid w:val="054ABD04"/>
    <w:rsid w:val="065F3566"/>
    <w:rsid w:val="06DD01FF"/>
    <w:rsid w:val="070F305A"/>
    <w:rsid w:val="085B0878"/>
    <w:rsid w:val="0914BFA2"/>
    <w:rsid w:val="09269911"/>
    <w:rsid w:val="0952781E"/>
    <w:rsid w:val="09DA7540"/>
    <w:rsid w:val="09F1C33A"/>
    <w:rsid w:val="09FA2BEB"/>
    <w:rsid w:val="0A4193BB"/>
    <w:rsid w:val="0A633185"/>
    <w:rsid w:val="0A9EE647"/>
    <w:rsid w:val="0AC076CF"/>
    <w:rsid w:val="0B5414BA"/>
    <w:rsid w:val="0B547329"/>
    <w:rsid w:val="0B62215F"/>
    <w:rsid w:val="0BA1E98B"/>
    <w:rsid w:val="0BD72AC3"/>
    <w:rsid w:val="0BF0F843"/>
    <w:rsid w:val="0C21566D"/>
    <w:rsid w:val="0D335C0D"/>
    <w:rsid w:val="0DC08032"/>
    <w:rsid w:val="0DEDFA1E"/>
    <w:rsid w:val="0E01F4BD"/>
    <w:rsid w:val="0E287A38"/>
    <w:rsid w:val="0E33D083"/>
    <w:rsid w:val="0E4B6DEB"/>
    <w:rsid w:val="0E6A474B"/>
    <w:rsid w:val="0F1A423F"/>
    <w:rsid w:val="0F20BEBF"/>
    <w:rsid w:val="0F7649BA"/>
    <w:rsid w:val="0F8ED8DB"/>
    <w:rsid w:val="0FB52B59"/>
    <w:rsid w:val="10C0EC5F"/>
    <w:rsid w:val="10CFADEF"/>
    <w:rsid w:val="119C3DCA"/>
    <w:rsid w:val="11D35451"/>
    <w:rsid w:val="11E50F85"/>
    <w:rsid w:val="121D5B48"/>
    <w:rsid w:val="124AB0B6"/>
    <w:rsid w:val="125575FC"/>
    <w:rsid w:val="125C0DF4"/>
    <w:rsid w:val="12AF228C"/>
    <w:rsid w:val="1300CECB"/>
    <w:rsid w:val="13204380"/>
    <w:rsid w:val="136284D8"/>
    <w:rsid w:val="13772BD8"/>
    <w:rsid w:val="137BB062"/>
    <w:rsid w:val="13DF4B84"/>
    <w:rsid w:val="13EDB362"/>
    <w:rsid w:val="13FC08EA"/>
    <w:rsid w:val="1409EE14"/>
    <w:rsid w:val="145AC58A"/>
    <w:rsid w:val="154F961F"/>
    <w:rsid w:val="1550CFA1"/>
    <w:rsid w:val="156AE861"/>
    <w:rsid w:val="15F0DAEF"/>
    <w:rsid w:val="17567B8E"/>
    <w:rsid w:val="17FFEEBA"/>
    <w:rsid w:val="18211DFE"/>
    <w:rsid w:val="186F5BB8"/>
    <w:rsid w:val="18A01F86"/>
    <w:rsid w:val="18B41B89"/>
    <w:rsid w:val="199BBF1B"/>
    <w:rsid w:val="19BEE933"/>
    <w:rsid w:val="1BD5B6FC"/>
    <w:rsid w:val="1C0E0B8B"/>
    <w:rsid w:val="1C54D82A"/>
    <w:rsid w:val="1C56C8D8"/>
    <w:rsid w:val="1CC9DA65"/>
    <w:rsid w:val="1CCD788C"/>
    <w:rsid w:val="1D544AC4"/>
    <w:rsid w:val="1DB50BF3"/>
    <w:rsid w:val="1F19A55C"/>
    <w:rsid w:val="1F26E85E"/>
    <w:rsid w:val="1F69198A"/>
    <w:rsid w:val="1F6EDD56"/>
    <w:rsid w:val="1F8A8081"/>
    <w:rsid w:val="1FD0A01D"/>
    <w:rsid w:val="20CB1614"/>
    <w:rsid w:val="213D2BCC"/>
    <w:rsid w:val="21649CE3"/>
    <w:rsid w:val="218ACE8E"/>
    <w:rsid w:val="21CF6711"/>
    <w:rsid w:val="2228451D"/>
    <w:rsid w:val="22DC5061"/>
    <w:rsid w:val="22E68E9C"/>
    <w:rsid w:val="238E1AB7"/>
    <w:rsid w:val="23E33721"/>
    <w:rsid w:val="23F6CB02"/>
    <w:rsid w:val="242F99AA"/>
    <w:rsid w:val="24CF6201"/>
    <w:rsid w:val="24D1E9B9"/>
    <w:rsid w:val="250BC589"/>
    <w:rsid w:val="259094DC"/>
    <w:rsid w:val="25AEA24A"/>
    <w:rsid w:val="25CC93E8"/>
    <w:rsid w:val="260E4694"/>
    <w:rsid w:val="26507AA4"/>
    <w:rsid w:val="267CA003"/>
    <w:rsid w:val="26DA44D4"/>
    <w:rsid w:val="27362240"/>
    <w:rsid w:val="27A7F606"/>
    <w:rsid w:val="27E9FC8A"/>
    <w:rsid w:val="28782D43"/>
    <w:rsid w:val="293C7560"/>
    <w:rsid w:val="29B1E2E5"/>
    <w:rsid w:val="2A5EEE37"/>
    <w:rsid w:val="2AD0AF08"/>
    <w:rsid w:val="2AE2F1D9"/>
    <w:rsid w:val="2BA52FE8"/>
    <w:rsid w:val="2BC0F835"/>
    <w:rsid w:val="2C6F991A"/>
    <w:rsid w:val="2D008D8F"/>
    <w:rsid w:val="2EB65F22"/>
    <w:rsid w:val="2EF0B278"/>
    <w:rsid w:val="2F02E325"/>
    <w:rsid w:val="3081271A"/>
    <w:rsid w:val="30A9F696"/>
    <w:rsid w:val="3143DDC6"/>
    <w:rsid w:val="31A16C9C"/>
    <w:rsid w:val="31C4E250"/>
    <w:rsid w:val="31CA380F"/>
    <w:rsid w:val="31D40587"/>
    <w:rsid w:val="327C558F"/>
    <w:rsid w:val="33386B7E"/>
    <w:rsid w:val="338F0528"/>
    <w:rsid w:val="3457A239"/>
    <w:rsid w:val="350EEF56"/>
    <w:rsid w:val="35F6BEFA"/>
    <w:rsid w:val="367BDA2E"/>
    <w:rsid w:val="368B4ADB"/>
    <w:rsid w:val="36AE9232"/>
    <w:rsid w:val="36C9E245"/>
    <w:rsid w:val="36E541EF"/>
    <w:rsid w:val="378C629A"/>
    <w:rsid w:val="379A7B59"/>
    <w:rsid w:val="37C2ADB0"/>
    <w:rsid w:val="38BBEC89"/>
    <w:rsid w:val="396F873C"/>
    <w:rsid w:val="399A20D7"/>
    <w:rsid w:val="39CD0EC6"/>
    <w:rsid w:val="3A02952E"/>
    <w:rsid w:val="3A4A108A"/>
    <w:rsid w:val="3AB37A09"/>
    <w:rsid w:val="3AF62DC4"/>
    <w:rsid w:val="3AFCE786"/>
    <w:rsid w:val="3BFE9087"/>
    <w:rsid w:val="3D79168A"/>
    <w:rsid w:val="3D7DDA3A"/>
    <w:rsid w:val="3E0096AA"/>
    <w:rsid w:val="3E6CD869"/>
    <w:rsid w:val="3ED65727"/>
    <w:rsid w:val="3EE1FF23"/>
    <w:rsid w:val="3F2409EF"/>
    <w:rsid w:val="3F397A00"/>
    <w:rsid w:val="3F6FA364"/>
    <w:rsid w:val="3F73A1A2"/>
    <w:rsid w:val="3F979939"/>
    <w:rsid w:val="3FC6F2E4"/>
    <w:rsid w:val="40ABCC48"/>
    <w:rsid w:val="40D446A8"/>
    <w:rsid w:val="4132DD3D"/>
    <w:rsid w:val="4152E63B"/>
    <w:rsid w:val="4168151B"/>
    <w:rsid w:val="418C6756"/>
    <w:rsid w:val="41E7E682"/>
    <w:rsid w:val="421CF794"/>
    <w:rsid w:val="4261706E"/>
    <w:rsid w:val="42DD2E00"/>
    <w:rsid w:val="4318DC1C"/>
    <w:rsid w:val="432C66E6"/>
    <w:rsid w:val="432CD1F7"/>
    <w:rsid w:val="43516D04"/>
    <w:rsid w:val="4372D4DE"/>
    <w:rsid w:val="439879D8"/>
    <w:rsid w:val="43C65065"/>
    <w:rsid w:val="43F027C0"/>
    <w:rsid w:val="4449838B"/>
    <w:rsid w:val="44930423"/>
    <w:rsid w:val="45A01064"/>
    <w:rsid w:val="45C8A9DB"/>
    <w:rsid w:val="462FBC68"/>
    <w:rsid w:val="463539A4"/>
    <w:rsid w:val="46A979F6"/>
    <w:rsid w:val="46E9C3C9"/>
    <w:rsid w:val="473B2A5F"/>
    <w:rsid w:val="47D682A2"/>
    <w:rsid w:val="48C00F99"/>
    <w:rsid w:val="48F093DB"/>
    <w:rsid w:val="490A0B80"/>
    <w:rsid w:val="4918D1A3"/>
    <w:rsid w:val="494C6F84"/>
    <w:rsid w:val="49698A36"/>
    <w:rsid w:val="49D6A62B"/>
    <w:rsid w:val="4A432558"/>
    <w:rsid w:val="4A8B41A3"/>
    <w:rsid w:val="4AF8305B"/>
    <w:rsid w:val="4B18C7C0"/>
    <w:rsid w:val="4B5A1A76"/>
    <w:rsid w:val="4C285329"/>
    <w:rsid w:val="4CB8BE09"/>
    <w:rsid w:val="4CB9ACD9"/>
    <w:rsid w:val="4CCF9D1F"/>
    <w:rsid w:val="4CFDE215"/>
    <w:rsid w:val="4D43CBAB"/>
    <w:rsid w:val="4D862DFB"/>
    <w:rsid w:val="4DC3B293"/>
    <w:rsid w:val="4DD751CD"/>
    <w:rsid w:val="4E27CE2D"/>
    <w:rsid w:val="4E38AA43"/>
    <w:rsid w:val="4E3B1E71"/>
    <w:rsid w:val="4EAEA34B"/>
    <w:rsid w:val="4EB49FC5"/>
    <w:rsid w:val="4EC6B6D8"/>
    <w:rsid w:val="4F7AFB5B"/>
    <w:rsid w:val="4F9B395C"/>
    <w:rsid w:val="4FE98F53"/>
    <w:rsid w:val="4FF997F2"/>
    <w:rsid w:val="500F7371"/>
    <w:rsid w:val="50102DFB"/>
    <w:rsid w:val="508F151E"/>
    <w:rsid w:val="50AD446D"/>
    <w:rsid w:val="50C72EAC"/>
    <w:rsid w:val="5154537F"/>
    <w:rsid w:val="52412675"/>
    <w:rsid w:val="52841AAB"/>
    <w:rsid w:val="52D7A69B"/>
    <w:rsid w:val="52E58516"/>
    <w:rsid w:val="52FB3F50"/>
    <w:rsid w:val="533DBA8B"/>
    <w:rsid w:val="53632A7D"/>
    <w:rsid w:val="536A2161"/>
    <w:rsid w:val="53853212"/>
    <w:rsid w:val="53ADF640"/>
    <w:rsid w:val="544E6C7E"/>
    <w:rsid w:val="546CA128"/>
    <w:rsid w:val="5480FD7E"/>
    <w:rsid w:val="553092D0"/>
    <w:rsid w:val="55BF656C"/>
    <w:rsid w:val="5632E012"/>
    <w:rsid w:val="566E2374"/>
    <w:rsid w:val="572F4829"/>
    <w:rsid w:val="57FF384E"/>
    <w:rsid w:val="581A792C"/>
    <w:rsid w:val="596AB906"/>
    <w:rsid w:val="597C38CC"/>
    <w:rsid w:val="59807103"/>
    <w:rsid w:val="5AB9CC60"/>
    <w:rsid w:val="5ABDAE02"/>
    <w:rsid w:val="5AF04341"/>
    <w:rsid w:val="5B144735"/>
    <w:rsid w:val="5B241ECB"/>
    <w:rsid w:val="5B5D8CEA"/>
    <w:rsid w:val="5B867F16"/>
    <w:rsid w:val="5B96C87F"/>
    <w:rsid w:val="5C432B8A"/>
    <w:rsid w:val="5C8D8AC7"/>
    <w:rsid w:val="5CA22196"/>
    <w:rsid w:val="5CB85DB1"/>
    <w:rsid w:val="5CC9124E"/>
    <w:rsid w:val="5CE7B40E"/>
    <w:rsid w:val="5D8ED87C"/>
    <w:rsid w:val="5DA55681"/>
    <w:rsid w:val="5DA99B57"/>
    <w:rsid w:val="5EE22480"/>
    <w:rsid w:val="5F25F8B5"/>
    <w:rsid w:val="5F43559A"/>
    <w:rsid w:val="601526E1"/>
    <w:rsid w:val="6025087F"/>
    <w:rsid w:val="6097CA6E"/>
    <w:rsid w:val="6179B184"/>
    <w:rsid w:val="61F185B2"/>
    <w:rsid w:val="6268E17D"/>
    <w:rsid w:val="62730F08"/>
    <w:rsid w:val="6276AD64"/>
    <w:rsid w:val="62ACC35F"/>
    <w:rsid w:val="62B6FABB"/>
    <w:rsid w:val="62C60917"/>
    <w:rsid w:val="630A5C5B"/>
    <w:rsid w:val="634DD2F0"/>
    <w:rsid w:val="63629D0A"/>
    <w:rsid w:val="63892170"/>
    <w:rsid w:val="63B3D5B5"/>
    <w:rsid w:val="63F65794"/>
    <w:rsid w:val="6473936A"/>
    <w:rsid w:val="647A58EB"/>
    <w:rsid w:val="64917B16"/>
    <w:rsid w:val="649D383A"/>
    <w:rsid w:val="6596D170"/>
    <w:rsid w:val="65ACC4E0"/>
    <w:rsid w:val="65D59BD1"/>
    <w:rsid w:val="65E913D5"/>
    <w:rsid w:val="662B9766"/>
    <w:rsid w:val="666A081E"/>
    <w:rsid w:val="669D12A0"/>
    <w:rsid w:val="66B90F7E"/>
    <w:rsid w:val="66C915FB"/>
    <w:rsid w:val="66EE3706"/>
    <w:rsid w:val="6728980E"/>
    <w:rsid w:val="679BD604"/>
    <w:rsid w:val="67FC33BB"/>
    <w:rsid w:val="68A8B4BB"/>
    <w:rsid w:val="68AF2938"/>
    <w:rsid w:val="68B58A18"/>
    <w:rsid w:val="68E811D5"/>
    <w:rsid w:val="6928D92B"/>
    <w:rsid w:val="69B12C79"/>
    <w:rsid w:val="6A404BC5"/>
    <w:rsid w:val="6A73EAB4"/>
    <w:rsid w:val="6A99C523"/>
    <w:rsid w:val="6AB6D803"/>
    <w:rsid w:val="6AC73945"/>
    <w:rsid w:val="6AE1B713"/>
    <w:rsid w:val="6B1BA333"/>
    <w:rsid w:val="6B5997F9"/>
    <w:rsid w:val="6B5BCFD3"/>
    <w:rsid w:val="6B904A50"/>
    <w:rsid w:val="6BC794BF"/>
    <w:rsid w:val="6BE572DB"/>
    <w:rsid w:val="6C2F5B89"/>
    <w:rsid w:val="6C46B83B"/>
    <w:rsid w:val="6C778FB3"/>
    <w:rsid w:val="6CC2C07D"/>
    <w:rsid w:val="6CD48C0B"/>
    <w:rsid w:val="6D0BEA0E"/>
    <w:rsid w:val="6DB32BF2"/>
    <w:rsid w:val="6DBB9D2B"/>
    <w:rsid w:val="6DDD9C7C"/>
    <w:rsid w:val="6DE4A60F"/>
    <w:rsid w:val="6E172709"/>
    <w:rsid w:val="6E6B753F"/>
    <w:rsid w:val="6EE637AA"/>
    <w:rsid w:val="6F57F87B"/>
    <w:rsid w:val="6FC78E89"/>
    <w:rsid w:val="7003BFB3"/>
    <w:rsid w:val="71205109"/>
    <w:rsid w:val="714B00D6"/>
    <w:rsid w:val="7195648B"/>
    <w:rsid w:val="71AF57CF"/>
    <w:rsid w:val="7229E8AC"/>
    <w:rsid w:val="7237F7C6"/>
    <w:rsid w:val="729B24D6"/>
    <w:rsid w:val="730C9179"/>
    <w:rsid w:val="7379892E"/>
    <w:rsid w:val="73E7A7F5"/>
    <w:rsid w:val="7402217A"/>
    <w:rsid w:val="7432A955"/>
    <w:rsid w:val="74A4433F"/>
    <w:rsid w:val="75229166"/>
    <w:rsid w:val="752AFD41"/>
    <w:rsid w:val="75A36400"/>
    <w:rsid w:val="75BBECCF"/>
    <w:rsid w:val="75F6A55D"/>
    <w:rsid w:val="75FE9EC3"/>
    <w:rsid w:val="76FB3C8F"/>
    <w:rsid w:val="778D3900"/>
    <w:rsid w:val="779E56AC"/>
    <w:rsid w:val="77AFB206"/>
    <w:rsid w:val="77B3100F"/>
    <w:rsid w:val="77EDB431"/>
    <w:rsid w:val="781781E5"/>
    <w:rsid w:val="78A9882F"/>
    <w:rsid w:val="78A9A351"/>
    <w:rsid w:val="78AB4D38"/>
    <w:rsid w:val="78DEEBAC"/>
    <w:rsid w:val="7907F7F8"/>
    <w:rsid w:val="79F9E6AE"/>
    <w:rsid w:val="7A218D80"/>
    <w:rsid w:val="7A3668A7"/>
    <w:rsid w:val="7A6619DB"/>
    <w:rsid w:val="7A696B6A"/>
    <w:rsid w:val="7B523D8D"/>
    <w:rsid w:val="7C24F037"/>
    <w:rsid w:val="7C3990F7"/>
    <w:rsid w:val="7C825D6F"/>
    <w:rsid w:val="7C8F4C73"/>
    <w:rsid w:val="7CA405F6"/>
    <w:rsid w:val="7D2990A7"/>
    <w:rsid w:val="7DD406AF"/>
    <w:rsid w:val="7DD98B9B"/>
    <w:rsid w:val="7DEBF066"/>
    <w:rsid w:val="7E2D61FB"/>
    <w:rsid w:val="7EB9DD70"/>
    <w:rsid w:val="7F79891B"/>
    <w:rsid w:val="7F94F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82AA19"/>
  <w15:docId w15:val="{18D76723-7439-4087-87AD-72734069C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525"/>
    <w:pPr>
      <w:spacing w:after="0" w:line="260" w:lineRule="exact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77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474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3D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522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2216"/>
    <w:pPr>
      <w:ind w:left="720"/>
      <w:contextualSpacing/>
    </w:pPr>
    <w:rPr>
      <w:lang w:eastAsia="pt-PT"/>
    </w:rPr>
  </w:style>
  <w:style w:type="paragraph" w:styleId="NormalWeb">
    <w:name w:val="Normal (Web)"/>
    <w:basedOn w:val="Normal"/>
    <w:uiPriority w:val="99"/>
    <w:unhideWhenUsed/>
    <w:rsid w:val="00052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8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81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E03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030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E0305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3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305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474C1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Spacing">
    <w:name w:val="No Spacing"/>
    <w:uiPriority w:val="1"/>
    <w:qFormat/>
    <w:rsid w:val="00D15246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91F0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70C27"/>
  </w:style>
  <w:style w:type="character" w:customStyle="1" w:styleId="spellingerror">
    <w:name w:val="spellingerror"/>
    <w:basedOn w:val="DefaultParagraphFont"/>
    <w:rsid w:val="00D70C27"/>
  </w:style>
  <w:style w:type="character" w:customStyle="1" w:styleId="Heading1Char">
    <w:name w:val="Heading 1 Char"/>
    <w:basedOn w:val="DefaultParagraphFont"/>
    <w:link w:val="Heading1"/>
    <w:uiPriority w:val="9"/>
    <w:rsid w:val="00A177A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8111E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xmsonormal">
    <w:name w:val="x_msonormal"/>
    <w:basedOn w:val="Normal"/>
    <w:rsid w:val="003222D1"/>
    <w:pPr>
      <w:spacing w:line="240" w:lineRule="auto"/>
    </w:pPr>
    <w:rPr>
      <w:rFonts w:ascii="Calibri" w:hAnsi="Calibri" w:cs="Calibri"/>
      <w:sz w:val="22"/>
      <w:szCs w:val="22"/>
      <w:lang w:eastAsia="pt-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54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5473"/>
    <w:rPr>
      <w:rFonts w:ascii="Courier New" w:eastAsia="Times New Roman" w:hAnsi="Courier New" w:cs="Courier New"/>
      <w:sz w:val="20"/>
      <w:szCs w:val="20"/>
      <w:lang w:eastAsia="pt-PT"/>
    </w:rPr>
  </w:style>
  <w:style w:type="paragraph" w:customStyle="1" w:styleId="Default">
    <w:name w:val="Default"/>
    <w:rsid w:val="009468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AD776E"/>
    <w:pPr>
      <w:tabs>
        <w:tab w:val="left" w:pos="567"/>
      </w:tabs>
      <w:spacing w:before="240" w:after="120" w:line="240" w:lineRule="auto"/>
    </w:pPr>
    <w:rPr>
      <w:rFonts w:eastAsia="Times New Roman" w:cs="Times New Roman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D776E"/>
    <w:rPr>
      <w:rFonts w:ascii="Arial" w:eastAsia="Times New Roman" w:hAnsi="Arial" w:cs="Times New Roman"/>
      <w:szCs w:val="24"/>
    </w:rPr>
  </w:style>
  <w:style w:type="character" w:customStyle="1" w:styleId="ui-provider">
    <w:name w:val="ui-provider"/>
    <w:basedOn w:val="DefaultParagraphFont"/>
    <w:rsid w:val="00F664BB"/>
  </w:style>
  <w:style w:type="paragraph" w:styleId="Header">
    <w:name w:val="header"/>
    <w:basedOn w:val="Normal"/>
    <w:link w:val="HeaderChar"/>
    <w:uiPriority w:val="99"/>
    <w:unhideWhenUsed/>
    <w:rsid w:val="00E8214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140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14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40"/>
    <w:rPr>
      <w:rFonts w:ascii="Arial" w:hAnsi="Arial" w:cs="Arial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1296C"/>
    <w:rPr>
      <w:color w:val="2B579A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3D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elfocus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unicoders.p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elfocu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iguel.carrilho@lift.com.pt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tricia.afonso@lift.com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FECCCE1EC4154A948DEE78460C0630" ma:contentTypeVersion="14" ma:contentTypeDescription="Create a new document." ma:contentTypeScope="" ma:versionID="f497da9731b354cec7f98fe6aa098a13">
  <xsd:schema xmlns:xsd="http://www.w3.org/2001/XMLSchema" xmlns:xs="http://www.w3.org/2001/XMLSchema" xmlns:p="http://schemas.microsoft.com/office/2006/metadata/properties" xmlns:ns2="1ac7a8e7-da0c-49a4-8673-51ba25cdc66e" xmlns:ns3="090ae9f8-09b6-4659-97d2-253f5af96983" targetNamespace="http://schemas.microsoft.com/office/2006/metadata/properties" ma:root="true" ma:fieldsID="24701312602895476826194324b15bbb" ns2:_="" ns3:_="">
    <xsd:import namespace="1ac7a8e7-da0c-49a4-8673-51ba25cdc66e"/>
    <xsd:import namespace="090ae9f8-09b6-4659-97d2-253f5af969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7a8e7-da0c-49a4-8673-51ba25cdc6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e9f8-09b6-4659-97d2-253f5af969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6ba6579-7ebf-49e2-af8c-73e8acff7e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090ae9f8-09b6-4659-97d2-253f5af96983">
      <Terms xmlns="http://schemas.microsoft.com/office/infopath/2007/PartnerControls"/>
    </lcf76f155ced4ddcb4097134ff3c332f>
    <SharedWithUsers xmlns="1ac7a8e7-da0c-49a4-8673-51ba25cdc66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A623E17-518A-48C5-A9FB-A3C37436E8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302077-DC79-456F-A50E-5C89FC055F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A59CA8-35CD-45D4-AA61-CD6FB9309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c7a8e7-da0c-49a4-8673-51ba25cdc66e"/>
    <ds:schemaRef ds:uri="090ae9f8-09b6-4659-97d2-253f5af96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DE4817-107F-48BE-9D12-C2C62B0A0C40}">
  <ds:schemaRefs>
    <ds:schemaRef ds:uri="http://schemas.microsoft.com/office/2006/metadata/properties"/>
    <ds:schemaRef ds:uri="090ae9f8-09b6-4659-97d2-253f5af96983"/>
    <ds:schemaRef ds:uri="http://schemas.microsoft.com/office/infopath/2007/PartnerControls"/>
    <ds:schemaRef ds:uri="1ac7a8e7-da0c-49a4-8673-51ba25cdc66e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Lourenco</dc:creator>
  <cp:keywords/>
  <cp:lastModifiedBy>Marta Guimarães Canário</cp:lastModifiedBy>
  <cp:revision>2</cp:revision>
  <dcterms:created xsi:type="dcterms:W3CDTF">2026-06-01T08:12:00Z</dcterms:created>
  <dcterms:modified xsi:type="dcterms:W3CDTF">2026-06-0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FECCCE1EC4154A948DEE78460C0630</vt:lpwstr>
  </property>
  <property fmtid="{D5CDD505-2E9C-101B-9397-08002B2CF9AE}" pid="3" name="MediaServiceImageTags">
    <vt:lpwstr/>
  </property>
  <property fmtid="{D5CDD505-2E9C-101B-9397-08002B2CF9AE}" pid="4" name="GrammarlyDocumentId">
    <vt:lpwstr>e77aeb4f2ce4757ff60d60d571b62ad2be58eae457e82957bc706ee332a5f30e</vt:lpwstr>
  </property>
  <property fmtid="{D5CDD505-2E9C-101B-9397-08002B2CF9AE}" pid="5" name="lcf76f155ced4ddcb4097134ff3c332f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docLang">
    <vt:lpwstr>pt</vt:lpwstr>
  </property>
</Properties>
</file>